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29D7" w:rsidRPr="008E2EDF" w:rsidRDefault="00502875" w:rsidP="00502875">
      <w:pPr>
        <w:spacing w:before="120" w:after="120" w:line="276" w:lineRule="auto"/>
        <w:rPr>
          <w:rFonts w:cs="Calibri"/>
          <w:b/>
          <w:sz w:val="20"/>
          <w:szCs w:val="24"/>
        </w:rPr>
      </w:pPr>
      <w:r w:rsidRPr="008E2EDF">
        <w:rPr>
          <w:sz w:val="20"/>
        </w:rPr>
        <w:t>Annex 7: Model Payment Request</w:t>
      </w:r>
    </w:p>
    <w:p w:rsidR="00954634" w:rsidRPr="00572DDA" w:rsidRDefault="00991D9F" w:rsidP="00502875">
      <w:pPr>
        <w:spacing w:before="120" w:after="120" w:line="276" w:lineRule="auto"/>
        <w:jc w:val="center"/>
        <w:rPr>
          <w:rFonts w:cs="Calibri"/>
          <w:b/>
          <w:sz w:val="24"/>
          <w:szCs w:val="24"/>
        </w:rPr>
      </w:pPr>
      <w:r>
        <w:rPr>
          <w:b/>
          <w:sz w:val="24"/>
        </w:rPr>
        <w:t>Payment Request</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452"/>
        <w:gridCol w:w="2381"/>
        <w:gridCol w:w="1142"/>
        <w:gridCol w:w="1551"/>
        <w:gridCol w:w="2693"/>
      </w:tblGrid>
      <w:tr w:rsidR="00375026" w:rsidRPr="002800A9" w:rsidTr="002800A9">
        <w:tc>
          <w:tcPr>
            <w:tcW w:w="4395" w:type="dxa"/>
            <w:gridSpan w:val="3"/>
            <w:shd w:val="clear" w:color="auto" w:fill="D0CECE"/>
          </w:tcPr>
          <w:p w:rsidR="00375026" w:rsidRPr="002800A9" w:rsidRDefault="00375026" w:rsidP="007372B8">
            <w:pPr>
              <w:spacing w:after="0" w:line="240" w:lineRule="auto"/>
              <w:rPr>
                <w:rFonts w:cs="Calibri"/>
              </w:rPr>
            </w:pPr>
            <w:r>
              <w:t>Cooperation Development Support Agreement No.</w:t>
            </w:r>
          </w:p>
        </w:tc>
        <w:tc>
          <w:tcPr>
            <w:tcW w:w="5386" w:type="dxa"/>
            <w:gridSpan w:val="3"/>
            <w:shd w:val="clear" w:color="auto" w:fill="FFFFFF"/>
          </w:tcPr>
          <w:p w:rsidR="00375026" w:rsidRPr="002800A9" w:rsidRDefault="00375026" w:rsidP="007372B8">
            <w:pPr>
              <w:spacing w:after="0" w:line="240" w:lineRule="auto"/>
              <w:rPr>
                <w:rFonts w:cs="Calibri"/>
                <w:b/>
              </w:rPr>
            </w:pPr>
          </w:p>
        </w:tc>
      </w:tr>
      <w:tr w:rsidR="00375026" w:rsidRPr="002800A9" w:rsidTr="002800A9">
        <w:tc>
          <w:tcPr>
            <w:tcW w:w="9781" w:type="dxa"/>
            <w:gridSpan w:val="6"/>
            <w:shd w:val="clear" w:color="auto" w:fill="AEAAAA"/>
          </w:tcPr>
          <w:p w:rsidR="00375026" w:rsidRPr="002800A9" w:rsidRDefault="00375026" w:rsidP="007372B8">
            <w:pPr>
              <w:pStyle w:val="Akapitzlist"/>
              <w:numPr>
                <w:ilvl w:val="0"/>
                <w:numId w:val="14"/>
              </w:numPr>
              <w:spacing w:after="0" w:line="240" w:lineRule="auto"/>
              <w:ind w:left="284" w:hanging="284"/>
              <w:rPr>
                <w:rFonts w:cs="Calibri"/>
                <w:b/>
              </w:rPr>
            </w:pPr>
            <w:r>
              <w:rPr>
                <w:b/>
              </w:rPr>
              <w:t>Information o</w:t>
            </w:r>
            <w:r w:rsidR="006D6FA7">
              <w:rPr>
                <w:b/>
              </w:rPr>
              <w:t>n</w:t>
            </w:r>
            <w:r>
              <w:rPr>
                <w:b/>
              </w:rPr>
              <w:t xml:space="preserve"> the Beneficiary (</w:t>
            </w:r>
            <w:r w:rsidR="006D6FA7">
              <w:rPr>
                <w:b/>
              </w:rPr>
              <w:t>as per the</w:t>
            </w:r>
            <w:r>
              <w:rPr>
                <w:b/>
              </w:rPr>
              <w:t xml:space="preserve"> registration document)</w:t>
            </w:r>
          </w:p>
        </w:tc>
      </w:tr>
      <w:tr w:rsidR="00681290" w:rsidRPr="00572DDA" w:rsidTr="002800A9">
        <w:trPr>
          <w:trHeight w:val="283"/>
        </w:trPr>
        <w:tc>
          <w:tcPr>
            <w:tcW w:w="4395" w:type="dxa"/>
            <w:gridSpan w:val="3"/>
            <w:shd w:val="clear" w:color="auto" w:fill="D0CECE"/>
          </w:tcPr>
          <w:p w:rsidR="00681290" w:rsidRPr="009337AD" w:rsidRDefault="006D6FA7" w:rsidP="007372B8">
            <w:pPr>
              <w:spacing w:after="0" w:line="240" w:lineRule="auto"/>
              <w:rPr>
                <w:rFonts w:cs="Calibri"/>
              </w:rPr>
            </w:pPr>
            <w:r>
              <w:t>F</w:t>
            </w:r>
            <w:r w:rsidR="00D467A4">
              <w:t>ull name</w:t>
            </w:r>
            <w:r>
              <w:t xml:space="preserve"> of Beneficiary</w:t>
            </w:r>
          </w:p>
        </w:tc>
        <w:tc>
          <w:tcPr>
            <w:tcW w:w="5386" w:type="dxa"/>
            <w:gridSpan w:val="3"/>
            <w:shd w:val="clear" w:color="auto" w:fill="auto"/>
          </w:tcPr>
          <w:p w:rsidR="00681290" w:rsidRPr="00572DDA" w:rsidRDefault="00681290" w:rsidP="007372B8">
            <w:pPr>
              <w:spacing w:after="0" w:line="240" w:lineRule="auto"/>
              <w:contextualSpacing/>
              <w:rPr>
                <w:rFonts w:cs="Calibri"/>
              </w:rPr>
            </w:pPr>
          </w:p>
        </w:tc>
      </w:tr>
      <w:tr w:rsidR="00681290" w:rsidRPr="00572DDA" w:rsidTr="002800A9">
        <w:trPr>
          <w:trHeight w:val="252"/>
        </w:trPr>
        <w:tc>
          <w:tcPr>
            <w:tcW w:w="4395" w:type="dxa"/>
            <w:gridSpan w:val="3"/>
            <w:shd w:val="clear" w:color="auto" w:fill="D0CECE"/>
          </w:tcPr>
          <w:p w:rsidR="006D6FA7" w:rsidRDefault="006D6FA7" w:rsidP="007372B8">
            <w:pPr>
              <w:spacing w:after="0" w:line="240" w:lineRule="auto"/>
            </w:pPr>
            <w:r>
              <w:t xml:space="preserve">NIP - </w:t>
            </w:r>
            <w:r w:rsidR="00681290">
              <w:t>Polish Tax Identification N</w:t>
            </w:r>
            <w:r>
              <w:t>umber</w:t>
            </w:r>
            <w:r w:rsidR="00681290">
              <w:t xml:space="preserve"> </w:t>
            </w:r>
            <w:r>
              <w:t>(PL)</w:t>
            </w:r>
            <w:r w:rsidR="00681290">
              <w:t xml:space="preserve"> /</w:t>
            </w:r>
          </w:p>
          <w:p w:rsidR="00681290" w:rsidRPr="009337AD" w:rsidRDefault="00681290" w:rsidP="007372B8">
            <w:pPr>
              <w:spacing w:after="0" w:line="240" w:lineRule="auto"/>
              <w:rPr>
                <w:rFonts w:cs="Calibri"/>
              </w:rPr>
            </w:pPr>
            <w:r>
              <w:t xml:space="preserve">Organisation </w:t>
            </w:r>
            <w:r w:rsidR="006D6FA7">
              <w:t>Number</w:t>
            </w:r>
            <w:r>
              <w:t xml:space="preserve"> (NOR)</w:t>
            </w:r>
          </w:p>
        </w:tc>
        <w:tc>
          <w:tcPr>
            <w:tcW w:w="5386" w:type="dxa"/>
            <w:gridSpan w:val="3"/>
            <w:shd w:val="clear" w:color="auto" w:fill="auto"/>
          </w:tcPr>
          <w:p w:rsidR="00681290" w:rsidRPr="00572DDA" w:rsidRDefault="00681290" w:rsidP="007372B8">
            <w:pPr>
              <w:spacing w:after="0" w:line="240" w:lineRule="auto"/>
              <w:rPr>
                <w:rFonts w:cs="Calibri"/>
              </w:rPr>
            </w:pPr>
          </w:p>
        </w:tc>
      </w:tr>
      <w:tr w:rsidR="00502875" w:rsidRPr="00572DDA" w:rsidTr="002800A9">
        <w:trPr>
          <w:trHeight w:val="252"/>
        </w:trPr>
        <w:tc>
          <w:tcPr>
            <w:tcW w:w="4395" w:type="dxa"/>
            <w:gridSpan w:val="3"/>
            <w:shd w:val="clear" w:color="auto" w:fill="D0CECE"/>
          </w:tcPr>
          <w:p w:rsidR="006D6FA7" w:rsidRDefault="006D6FA7" w:rsidP="007372B8">
            <w:pPr>
              <w:spacing w:after="0" w:line="240" w:lineRule="auto"/>
            </w:pPr>
            <w:r>
              <w:t xml:space="preserve">Predominant PKD </w:t>
            </w:r>
            <w:r w:rsidR="00502875">
              <w:t>code</w:t>
            </w:r>
            <w:r>
              <w:t xml:space="preserve"> (PL) </w:t>
            </w:r>
            <w:r w:rsidR="00502875">
              <w:t>/</w:t>
            </w:r>
          </w:p>
          <w:p w:rsidR="00502875" w:rsidRPr="009337AD" w:rsidRDefault="006D6FA7" w:rsidP="007372B8">
            <w:pPr>
              <w:spacing w:after="0" w:line="240" w:lineRule="auto"/>
              <w:rPr>
                <w:rFonts w:cs="Calibri"/>
              </w:rPr>
            </w:pPr>
            <w:r>
              <w:t>Predominant </w:t>
            </w:r>
            <w:r w:rsidR="00502875">
              <w:t>NACE code (NOR)</w:t>
            </w:r>
          </w:p>
        </w:tc>
        <w:tc>
          <w:tcPr>
            <w:tcW w:w="5386" w:type="dxa"/>
            <w:gridSpan w:val="3"/>
            <w:shd w:val="clear" w:color="auto" w:fill="auto"/>
          </w:tcPr>
          <w:p w:rsidR="00502875" w:rsidRPr="00572DDA" w:rsidRDefault="00502875" w:rsidP="007372B8">
            <w:pPr>
              <w:spacing w:after="0" w:line="240" w:lineRule="auto"/>
              <w:contextualSpacing/>
              <w:rPr>
                <w:rFonts w:cs="Calibri"/>
              </w:rPr>
            </w:pPr>
          </w:p>
        </w:tc>
      </w:tr>
      <w:tr w:rsidR="00681290" w:rsidRPr="00572DDA" w:rsidTr="002800A9">
        <w:tc>
          <w:tcPr>
            <w:tcW w:w="4395" w:type="dxa"/>
            <w:gridSpan w:val="3"/>
            <w:shd w:val="clear" w:color="auto" w:fill="D0CECE"/>
          </w:tcPr>
          <w:p w:rsidR="00681290" w:rsidRPr="00572DDA" w:rsidRDefault="00681290" w:rsidP="007372B8">
            <w:pPr>
              <w:spacing w:after="0" w:line="240" w:lineRule="auto"/>
              <w:rPr>
                <w:rFonts w:cs="Calibri"/>
              </w:rPr>
            </w:pPr>
            <w:r>
              <w:t>Country of registration</w:t>
            </w:r>
          </w:p>
        </w:tc>
        <w:tc>
          <w:tcPr>
            <w:tcW w:w="5386" w:type="dxa"/>
            <w:gridSpan w:val="3"/>
            <w:shd w:val="clear" w:color="auto" w:fill="auto"/>
          </w:tcPr>
          <w:p w:rsidR="007372B8" w:rsidRPr="00D72097" w:rsidRDefault="007671F7" w:rsidP="00D72097">
            <w:pPr>
              <w:pStyle w:val="Akapitzlist"/>
              <w:numPr>
                <w:ilvl w:val="0"/>
                <w:numId w:val="19"/>
              </w:numPr>
              <w:spacing w:after="0" w:line="240" w:lineRule="auto"/>
              <w:ind w:left="351" w:hanging="284"/>
              <w:contextualSpacing w:val="0"/>
            </w:pPr>
            <w:r>
              <w:t>the Republic of Poland</w:t>
            </w:r>
          </w:p>
          <w:p w:rsidR="00681290" w:rsidRPr="007372B8" w:rsidRDefault="007671F7" w:rsidP="00D72097">
            <w:pPr>
              <w:pStyle w:val="Akapitzlist"/>
              <w:numPr>
                <w:ilvl w:val="0"/>
                <w:numId w:val="19"/>
              </w:numPr>
              <w:spacing w:after="0" w:line="240" w:lineRule="auto"/>
              <w:ind w:left="351" w:hanging="284"/>
              <w:contextualSpacing w:val="0"/>
              <w:rPr>
                <w:rFonts w:cs="Calibri"/>
              </w:rPr>
            </w:pPr>
            <w:r>
              <w:t>The Kingdom of Norway</w:t>
            </w:r>
          </w:p>
        </w:tc>
      </w:tr>
      <w:tr w:rsidR="00541E18" w:rsidRPr="00572DDA" w:rsidTr="002800A9">
        <w:tc>
          <w:tcPr>
            <w:tcW w:w="4395" w:type="dxa"/>
            <w:gridSpan w:val="3"/>
            <w:shd w:val="clear" w:color="auto" w:fill="D0CECE"/>
          </w:tcPr>
          <w:p w:rsidR="00541E18" w:rsidRPr="00572DDA" w:rsidRDefault="00541E18" w:rsidP="00541E18">
            <w:pPr>
              <w:spacing w:after="0" w:line="240" w:lineRule="auto"/>
              <w:rPr>
                <w:rFonts w:cs="Calibri"/>
              </w:rPr>
            </w:pPr>
            <w:r>
              <w:t>City</w:t>
            </w:r>
            <w:r w:rsidR="006D6FA7">
              <w:t>/Town/Locality</w:t>
            </w:r>
          </w:p>
        </w:tc>
        <w:tc>
          <w:tcPr>
            <w:tcW w:w="5386" w:type="dxa"/>
            <w:gridSpan w:val="3"/>
            <w:shd w:val="clear" w:color="auto" w:fill="auto"/>
          </w:tcPr>
          <w:p w:rsidR="00541E18" w:rsidRPr="00572DDA" w:rsidRDefault="00541E18" w:rsidP="00541E18">
            <w:pPr>
              <w:spacing w:after="0" w:line="240" w:lineRule="auto"/>
              <w:rPr>
                <w:rFonts w:cs="Calibri"/>
              </w:rPr>
            </w:pPr>
          </w:p>
        </w:tc>
      </w:tr>
      <w:tr w:rsidR="00541E18" w:rsidRPr="00572DDA" w:rsidTr="002800A9">
        <w:tc>
          <w:tcPr>
            <w:tcW w:w="4395" w:type="dxa"/>
            <w:gridSpan w:val="3"/>
            <w:shd w:val="clear" w:color="auto" w:fill="D0CECE"/>
          </w:tcPr>
          <w:p w:rsidR="00541E18" w:rsidRPr="009337AD" w:rsidRDefault="00541E18" w:rsidP="00541E18">
            <w:pPr>
              <w:spacing w:after="0" w:line="240" w:lineRule="auto"/>
              <w:rPr>
                <w:rFonts w:cs="Calibri"/>
              </w:rPr>
            </w:pPr>
            <w:r>
              <w:t>Street and building/premises no.</w:t>
            </w:r>
          </w:p>
        </w:tc>
        <w:tc>
          <w:tcPr>
            <w:tcW w:w="5386" w:type="dxa"/>
            <w:gridSpan w:val="3"/>
            <w:shd w:val="clear" w:color="auto" w:fill="auto"/>
          </w:tcPr>
          <w:p w:rsidR="00541E18" w:rsidRPr="00572DDA" w:rsidRDefault="00541E18" w:rsidP="00541E18">
            <w:pPr>
              <w:spacing w:after="0" w:line="240" w:lineRule="auto"/>
              <w:rPr>
                <w:rFonts w:cs="Calibri"/>
              </w:rPr>
            </w:pPr>
          </w:p>
        </w:tc>
      </w:tr>
      <w:tr w:rsidR="00681290" w:rsidRPr="00572DDA" w:rsidTr="002800A9">
        <w:tc>
          <w:tcPr>
            <w:tcW w:w="4395" w:type="dxa"/>
            <w:gridSpan w:val="3"/>
            <w:shd w:val="clear" w:color="auto" w:fill="D0CECE"/>
          </w:tcPr>
          <w:p w:rsidR="00681290" w:rsidRPr="009337AD" w:rsidRDefault="00681290" w:rsidP="007372B8">
            <w:pPr>
              <w:spacing w:after="0" w:line="240" w:lineRule="auto"/>
              <w:rPr>
                <w:rFonts w:cs="Calibri"/>
              </w:rPr>
            </w:pPr>
            <w:r>
              <w:t>Postal code and post</w:t>
            </w:r>
            <w:r w:rsidR="006D6FA7">
              <w:t xml:space="preserve"> office</w:t>
            </w:r>
          </w:p>
        </w:tc>
        <w:tc>
          <w:tcPr>
            <w:tcW w:w="5386" w:type="dxa"/>
            <w:gridSpan w:val="3"/>
            <w:shd w:val="clear" w:color="auto" w:fill="auto"/>
          </w:tcPr>
          <w:p w:rsidR="00681290" w:rsidRPr="00572DDA" w:rsidRDefault="00681290" w:rsidP="007372B8">
            <w:pPr>
              <w:spacing w:after="0" w:line="240" w:lineRule="auto"/>
              <w:rPr>
                <w:rFonts w:cs="Calibri"/>
              </w:rPr>
            </w:pPr>
          </w:p>
        </w:tc>
      </w:tr>
      <w:tr w:rsidR="00541E18" w:rsidRPr="00572DDA" w:rsidTr="002800A9">
        <w:trPr>
          <w:trHeight w:val="195"/>
        </w:trPr>
        <w:tc>
          <w:tcPr>
            <w:tcW w:w="4395" w:type="dxa"/>
            <w:gridSpan w:val="3"/>
            <w:shd w:val="clear" w:color="auto" w:fill="D0CECE"/>
          </w:tcPr>
          <w:p w:rsidR="00541E18" w:rsidRPr="009337AD" w:rsidRDefault="006D6FA7" w:rsidP="00541E18">
            <w:pPr>
              <w:spacing w:after="0" w:line="240" w:lineRule="auto"/>
              <w:rPr>
                <w:rFonts w:cs="Calibri"/>
              </w:rPr>
            </w:pPr>
            <w:r>
              <w:t>W</w:t>
            </w:r>
            <w:r w:rsidR="00541E18">
              <w:t>ebsite</w:t>
            </w:r>
          </w:p>
        </w:tc>
        <w:tc>
          <w:tcPr>
            <w:tcW w:w="5386" w:type="dxa"/>
            <w:gridSpan w:val="3"/>
            <w:shd w:val="clear" w:color="auto" w:fill="auto"/>
          </w:tcPr>
          <w:p w:rsidR="00541E18" w:rsidRPr="00572DDA" w:rsidRDefault="00541E18" w:rsidP="00541E18">
            <w:pPr>
              <w:spacing w:after="0" w:line="240" w:lineRule="auto"/>
              <w:rPr>
                <w:rFonts w:cs="Calibri"/>
              </w:rPr>
            </w:pPr>
          </w:p>
        </w:tc>
      </w:tr>
      <w:tr w:rsidR="00541E18" w:rsidRPr="00572DDA" w:rsidTr="002800A9">
        <w:tc>
          <w:tcPr>
            <w:tcW w:w="9781" w:type="dxa"/>
            <w:gridSpan w:val="6"/>
            <w:shd w:val="clear" w:color="auto" w:fill="AEAAAA"/>
          </w:tcPr>
          <w:p w:rsidR="00541E18" w:rsidRPr="009337AD" w:rsidRDefault="00541E18" w:rsidP="00541E18">
            <w:pPr>
              <w:pStyle w:val="Akapitzlist"/>
              <w:numPr>
                <w:ilvl w:val="0"/>
                <w:numId w:val="14"/>
              </w:numPr>
              <w:spacing w:after="0" w:line="240" w:lineRule="auto"/>
              <w:ind w:left="284" w:hanging="284"/>
              <w:rPr>
                <w:rFonts w:cs="Calibri"/>
                <w:b/>
              </w:rPr>
            </w:pPr>
            <w:r>
              <w:rPr>
                <w:b/>
              </w:rPr>
              <w:t>Contact person</w:t>
            </w:r>
          </w:p>
        </w:tc>
      </w:tr>
      <w:tr w:rsidR="00541E18" w:rsidRPr="00572DDA" w:rsidTr="002800A9">
        <w:tc>
          <w:tcPr>
            <w:tcW w:w="4395" w:type="dxa"/>
            <w:gridSpan w:val="3"/>
            <w:shd w:val="clear" w:color="auto" w:fill="D0CECE"/>
          </w:tcPr>
          <w:p w:rsidR="00541E18" w:rsidRPr="009337AD" w:rsidRDefault="00541E18" w:rsidP="00541E18">
            <w:pPr>
              <w:spacing w:after="0" w:line="240" w:lineRule="auto"/>
              <w:rPr>
                <w:rFonts w:cs="Calibri"/>
              </w:rPr>
            </w:pPr>
            <w:r>
              <w:t>Full name</w:t>
            </w:r>
          </w:p>
        </w:tc>
        <w:tc>
          <w:tcPr>
            <w:tcW w:w="5386" w:type="dxa"/>
            <w:gridSpan w:val="3"/>
            <w:shd w:val="clear" w:color="auto" w:fill="auto"/>
          </w:tcPr>
          <w:p w:rsidR="00541E18" w:rsidRPr="00572DDA" w:rsidRDefault="00541E18" w:rsidP="00541E18">
            <w:pPr>
              <w:spacing w:after="0" w:line="240" w:lineRule="auto"/>
              <w:rPr>
                <w:rFonts w:cs="Calibri"/>
              </w:rPr>
            </w:pPr>
          </w:p>
        </w:tc>
      </w:tr>
      <w:tr w:rsidR="00541E18" w:rsidRPr="00572DDA" w:rsidTr="002800A9">
        <w:tc>
          <w:tcPr>
            <w:tcW w:w="4395" w:type="dxa"/>
            <w:gridSpan w:val="3"/>
            <w:shd w:val="clear" w:color="auto" w:fill="D0CECE"/>
          </w:tcPr>
          <w:p w:rsidR="00541E18" w:rsidRPr="009337AD" w:rsidRDefault="00541E18" w:rsidP="00541E18">
            <w:pPr>
              <w:spacing w:after="0" w:line="240" w:lineRule="auto"/>
              <w:rPr>
                <w:rFonts w:cs="Calibri"/>
              </w:rPr>
            </w:pPr>
            <w:r>
              <w:t>E-mail</w:t>
            </w:r>
          </w:p>
        </w:tc>
        <w:tc>
          <w:tcPr>
            <w:tcW w:w="5386" w:type="dxa"/>
            <w:gridSpan w:val="3"/>
            <w:shd w:val="clear" w:color="auto" w:fill="auto"/>
          </w:tcPr>
          <w:p w:rsidR="00541E18" w:rsidRPr="00572DDA" w:rsidRDefault="00541E18" w:rsidP="00541E18">
            <w:pPr>
              <w:spacing w:after="0" w:line="240" w:lineRule="auto"/>
              <w:rPr>
                <w:rFonts w:cs="Calibri"/>
              </w:rPr>
            </w:pPr>
          </w:p>
        </w:tc>
      </w:tr>
      <w:tr w:rsidR="00541E18" w:rsidRPr="00572DDA" w:rsidTr="002800A9">
        <w:tc>
          <w:tcPr>
            <w:tcW w:w="4395" w:type="dxa"/>
            <w:gridSpan w:val="3"/>
            <w:shd w:val="clear" w:color="auto" w:fill="D0CECE"/>
          </w:tcPr>
          <w:p w:rsidR="00541E18" w:rsidRPr="009337AD" w:rsidRDefault="00541E18" w:rsidP="00541E18">
            <w:pPr>
              <w:spacing w:after="0" w:line="240" w:lineRule="auto"/>
              <w:rPr>
                <w:rFonts w:cs="Calibri"/>
              </w:rPr>
            </w:pPr>
            <w:r>
              <w:t>Mobile</w:t>
            </w:r>
            <w:r w:rsidR="006D6FA7">
              <w:t xml:space="preserve"> phone</w:t>
            </w:r>
          </w:p>
        </w:tc>
        <w:tc>
          <w:tcPr>
            <w:tcW w:w="5386" w:type="dxa"/>
            <w:gridSpan w:val="3"/>
            <w:shd w:val="clear" w:color="auto" w:fill="auto"/>
          </w:tcPr>
          <w:p w:rsidR="00541E18" w:rsidRPr="00572DDA" w:rsidRDefault="00541E18" w:rsidP="00541E18">
            <w:pPr>
              <w:spacing w:after="0" w:line="240" w:lineRule="auto"/>
              <w:rPr>
                <w:rFonts w:cs="Calibri"/>
              </w:rPr>
            </w:pPr>
          </w:p>
        </w:tc>
      </w:tr>
      <w:tr w:rsidR="00541E18" w:rsidRPr="00572DDA" w:rsidTr="002800A9">
        <w:tc>
          <w:tcPr>
            <w:tcW w:w="9781" w:type="dxa"/>
            <w:gridSpan w:val="6"/>
            <w:shd w:val="clear" w:color="auto" w:fill="AEAAAA"/>
          </w:tcPr>
          <w:p w:rsidR="00541E18" w:rsidRPr="00572DDA" w:rsidRDefault="00541E18" w:rsidP="00541E18">
            <w:pPr>
              <w:pStyle w:val="Akapitzlist"/>
              <w:numPr>
                <w:ilvl w:val="0"/>
                <w:numId w:val="14"/>
              </w:numPr>
              <w:spacing w:after="0" w:line="240" w:lineRule="auto"/>
              <w:ind w:left="284" w:hanging="284"/>
              <w:rPr>
                <w:rFonts w:cs="Calibri"/>
                <w:b/>
              </w:rPr>
            </w:pPr>
            <w:r>
              <w:rPr>
                <w:b/>
              </w:rPr>
              <w:t>Financial data</w:t>
            </w:r>
          </w:p>
        </w:tc>
      </w:tr>
      <w:tr w:rsidR="00541E18" w:rsidRPr="00572DDA" w:rsidTr="002800A9">
        <w:tc>
          <w:tcPr>
            <w:tcW w:w="4395" w:type="dxa"/>
            <w:gridSpan w:val="3"/>
            <w:shd w:val="clear" w:color="auto" w:fill="D0CECE"/>
          </w:tcPr>
          <w:p w:rsidR="00541E18" w:rsidRPr="002800A9" w:rsidRDefault="005B2AE6" w:rsidP="00276385">
            <w:pPr>
              <w:spacing w:after="0" w:line="240" w:lineRule="auto"/>
              <w:rPr>
                <w:rFonts w:cs="Calibri"/>
              </w:rPr>
            </w:pPr>
            <w:r>
              <w:t>Lump sum requested for payment in accordance with the actual number of trade missions organised (1,800 EUR or 3,600 EUR)</w:t>
            </w:r>
          </w:p>
        </w:tc>
        <w:tc>
          <w:tcPr>
            <w:tcW w:w="5386" w:type="dxa"/>
            <w:gridSpan w:val="3"/>
            <w:shd w:val="clear" w:color="auto" w:fill="auto"/>
          </w:tcPr>
          <w:p w:rsidR="00541E18" w:rsidRPr="001A4C21" w:rsidRDefault="004B38DB" w:rsidP="00541E18">
            <w:pPr>
              <w:spacing w:after="0" w:line="240" w:lineRule="auto"/>
              <w:rPr>
                <w:rFonts w:cs="Calibri"/>
              </w:rPr>
            </w:pPr>
            <w:r>
              <w:t>_____ EUR</w:t>
            </w:r>
          </w:p>
        </w:tc>
      </w:tr>
      <w:tr w:rsidR="00855B44" w:rsidRPr="00572DDA" w:rsidTr="004152E5">
        <w:trPr>
          <w:trHeight w:val="450"/>
        </w:trPr>
        <w:tc>
          <w:tcPr>
            <w:tcW w:w="4395" w:type="dxa"/>
            <w:gridSpan w:val="3"/>
            <w:vMerge w:val="restart"/>
            <w:shd w:val="clear" w:color="auto" w:fill="D0CECE"/>
          </w:tcPr>
          <w:p w:rsidR="00855B44" w:rsidRPr="002800A9" w:rsidRDefault="00855B44" w:rsidP="00276385">
            <w:pPr>
              <w:spacing w:after="0" w:line="240" w:lineRule="auto"/>
              <w:rPr>
                <w:rFonts w:cs="Calibri"/>
              </w:rPr>
            </w:pPr>
            <w:r>
              <w:t xml:space="preserve">The requested amount of actually incurred costs of admission tickets to the </w:t>
            </w:r>
            <w:r w:rsidR="006D6FA7">
              <w:t xml:space="preserve">trade </w:t>
            </w:r>
            <w:r>
              <w:t>fair or fees for participation in the conference (up to the limit of 200 EUR for each completed trade mission)</w:t>
            </w:r>
            <w:r>
              <w:rPr>
                <w:rStyle w:val="Odwoanieprzypisudolnego"/>
                <w:rFonts w:cs="Calibri"/>
              </w:rPr>
              <w:footnoteReference w:id="1"/>
            </w:r>
          </w:p>
        </w:tc>
        <w:tc>
          <w:tcPr>
            <w:tcW w:w="2693" w:type="dxa"/>
            <w:gridSpan w:val="2"/>
            <w:shd w:val="clear" w:color="auto" w:fill="auto"/>
          </w:tcPr>
          <w:p w:rsidR="00855B44" w:rsidRPr="001A4C21" w:rsidRDefault="00855B44" w:rsidP="00541E18">
            <w:pPr>
              <w:spacing w:after="0" w:line="240" w:lineRule="auto"/>
              <w:rPr>
                <w:rFonts w:cs="Calibri"/>
              </w:rPr>
            </w:pPr>
            <w:r>
              <w:t>for first trade mission:</w:t>
            </w:r>
          </w:p>
        </w:tc>
        <w:tc>
          <w:tcPr>
            <w:tcW w:w="2693" w:type="dxa"/>
            <w:shd w:val="clear" w:color="auto" w:fill="auto"/>
          </w:tcPr>
          <w:p w:rsidR="00855B44" w:rsidRPr="001A4C21" w:rsidRDefault="00855B44" w:rsidP="00541E18">
            <w:pPr>
              <w:spacing w:after="0" w:line="240" w:lineRule="auto"/>
              <w:rPr>
                <w:rFonts w:cs="Calibri"/>
              </w:rPr>
            </w:pPr>
            <w:r>
              <w:t>for second trade mission:</w:t>
            </w:r>
          </w:p>
        </w:tc>
      </w:tr>
      <w:tr w:rsidR="00855B44" w:rsidRPr="00572DDA" w:rsidTr="004152E5">
        <w:trPr>
          <w:trHeight w:val="450"/>
        </w:trPr>
        <w:tc>
          <w:tcPr>
            <w:tcW w:w="4395" w:type="dxa"/>
            <w:gridSpan w:val="3"/>
            <w:vMerge/>
            <w:shd w:val="clear" w:color="auto" w:fill="D0CECE"/>
          </w:tcPr>
          <w:p w:rsidR="00855B44" w:rsidRDefault="00855B44" w:rsidP="00276385">
            <w:pPr>
              <w:spacing w:after="0" w:line="240" w:lineRule="auto"/>
              <w:rPr>
                <w:rFonts w:cs="Calibri"/>
              </w:rPr>
            </w:pPr>
          </w:p>
        </w:tc>
        <w:tc>
          <w:tcPr>
            <w:tcW w:w="2693" w:type="dxa"/>
            <w:gridSpan w:val="2"/>
            <w:shd w:val="clear" w:color="auto" w:fill="auto"/>
          </w:tcPr>
          <w:p w:rsidR="00855B44" w:rsidRPr="001A4C21" w:rsidRDefault="00855B44" w:rsidP="00541E18">
            <w:pPr>
              <w:spacing w:after="0" w:line="240" w:lineRule="auto"/>
              <w:rPr>
                <w:rFonts w:cs="Calibri"/>
              </w:rPr>
            </w:pPr>
            <w:r>
              <w:t>_____ EUR</w:t>
            </w:r>
          </w:p>
        </w:tc>
        <w:tc>
          <w:tcPr>
            <w:tcW w:w="2693" w:type="dxa"/>
            <w:shd w:val="clear" w:color="auto" w:fill="auto"/>
          </w:tcPr>
          <w:p w:rsidR="00855B44" w:rsidRPr="001A4C21" w:rsidRDefault="00855B44" w:rsidP="00541E18">
            <w:pPr>
              <w:spacing w:after="0" w:line="240" w:lineRule="auto"/>
              <w:rPr>
                <w:rFonts w:cs="Calibri"/>
              </w:rPr>
            </w:pPr>
            <w:r>
              <w:t>_____ EUR</w:t>
            </w:r>
          </w:p>
        </w:tc>
      </w:tr>
      <w:tr w:rsidR="00D72097" w:rsidRPr="00572DDA" w:rsidTr="00D72097">
        <w:trPr>
          <w:trHeight w:val="360"/>
        </w:trPr>
        <w:tc>
          <w:tcPr>
            <w:tcW w:w="4395" w:type="dxa"/>
            <w:gridSpan w:val="3"/>
            <w:vMerge w:val="restart"/>
            <w:shd w:val="clear" w:color="auto" w:fill="D0CECE"/>
          </w:tcPr>
          <w:p w:rsidR="00D72097" w:rsidRPr="00D72097" w:rsidRDefault="00D72097" w:rsidP="00276385">
            <w:pPr>
              <w:spacing w:after="0" w:line="240" w:lineRule="auto"/>
              <w:rPr>
                <w:rFonts w:ascii="Times New Roman" w:hAnsi="Times New Roman"/>
                <w:sz w:val="24"/>
                <w:szCs w:val="24"/>
                <w:lang w:eastAsia="pl-PL"/>
              </w:rPr>
            </w:pPr>
            <w:r w:rsidRPr="006D6FA7">
              <w:t xml:space="preserve">I declare that the </w:t>
            </w:r>
            <w:r>
              <w:t xml:space="preserve">requested </w:t>
            </w:r>
            <w:r w:rsidRPr="006D6FA7">
              <w:t xml:space="preserve">amount of </w:t>
            </w:r>
            <w:r>
              <w:t>actually incurred costs of admission tickets to the trade fair or fees for participation in the conference</w:t>
            </w:r>
            <w:r>
              <w:rPr>
                <w:rStyle w:val="TekstdymkaZnak"/>
                <w:rFonts w:cs="Calibri"/>
              </w:rPr>
              <w:t xml:space="preserve"> </w:t>
            </w:r>
            <w:r>
              <w:rPr>
                <w:rStyle w:val="Odwoanieprzypisudolnego"/>
                <w:rFonts w:cs="Calibri"/>
              </w:rPr>
              <w:footnoteReference w:id="2"/>
            </w:r>
            <w:r>
              <w:rPr>
                <w:rFonts w:cs="Calibri"/>
              </w:rPr>
              <w:t>:</w:t>
            </w:r>
            <w:r>
              <w:rPr>
                <w:rFonts w:ascii="Times New Roman" w:hAnsi="Times New Roman"/>
                <w:sz w:val="24"/>
                <w:szCs w:val="24"/>
                <w:lang w:eastAsia="pl-PL"/>
              </w:rPr>
              <w:t xml:space="preserve"> </w:t>
            </w:r>
          </w:p>
        </w:tc>
        <w:tc>
          <w:tcPr>
            <w:tcW w:w="5386" w:type="dxa"/>
            <w:gridSpan w:val="3"/>
            <w:shd w:val="clear" w:color="auto" w:fill="auto"/>
          </w:tcPr>
          <w:p w:rsidR="00D72097" w:rsidRPr="00D72097" w:rsidRDefault="00D72097" w:rsidP="00D72097">
            <w:pPr>
              <w:pStyle w:val="Akapitzlist"/>
              <w:numPr>
                <w:ilvl w:val="0"/>
                <w:numId w:val="19"/>
              </w:numPr>
              <w:spacing w:after="0" w:line="240" w:lineRule="auto"/>
              <w:ind w:left="351" w:hanging="284"/>
              <w:contextualSpacing w:val="0"/>
            </w:pPr>
            <w:r w:rsidRPr="00D72097">
              <w:t xml:space="preserve">includes VAT, which </w:t>
            </w:r>
            <w:r>
              <w:t>constitutes</w:t>
            </w:r>
            <w:r w:rsidRPr="00D72097">
              <w:t xml:space="preserve"> an eligible expenditure in 100%,</w:t>
            </w:r>
          </w:p>
        </w:tc>
      </w:tr>
      <w:tr w:rsidR="00D72097" w:rsidRPr="00572DDA" w:rsidTr="002800A9">
        <w:trPr>
          <w:trHeight w:val="360"/>
        </w:trPr>
        <w:tc>
          <w:tcPr>
            <w:tcW w:w="4395" w:type="dxa"/>
            <w:gridSpan w:val="3"/>
            <w:vMerge/>
            <w:shd w:val="clear" w:color="auto" w:fill="D0CECE"/>
          </w:tcPr>
          <w:p w:rsidR="00D72097" w:rsidRPr="006D6FA7" w:rsidRDefault="00D72097" w:rsidP="00276385">
            <w:pPr>
              <w:spacing w:after="0" w:line="240" w:lineRule="auto"/>
            </w:pPr>
          </w:p>
        </w:tc>
        <w:tc>
          <w:tcPr>
            <w:tcW w:w="5386" w:type="dxa"/>
            <w:gridSpan w:val="3"/>
            <w:shd w:val="clear" w:color="auto" w:fill="auto"/>
          </w:tcPr>
          <w:p w:rsidR="00D72097" w:rsidRPr="00D72097" w:rsidRDefault="00D72097" w:rsidP="00D72097">
            <w:pPr>
              <w:pStyle w:val="Akapitzlist"/>
              <w:numPr>
                <w:ilvl w:val="0"/>
                <w:numId w:val="19"/>
              </w:numPr>
              <w:spacing w:after="0" w:line="240" w:lineRule="auto"/>
              <w:ind w:left="351" w:hanging="284"/>
              <w:contextualSpacing w:val="0"/>
            </w:pPr>
            <w:r w:rsidRPr="00D72097">
              <w:t xml:space="preserve">includes a part of VAT which constitutes an eligible expenditure in ... % (please </w:t>
            </w:r>
            <w:r>
              <w:t>type</w:t>
            </w:r>
            <w:r w:rsidRPr="00D72097">
              <w:t xml:space="preserve"> in </w:t>
            </w:r>
            <w:r>
              <w:t>the proper</w:t>
            </w:r>
            <w:r w:rsidRPr="00D72097">
              <w:t xml:space="preserve"> part),</w:t>
            </w:r>
          </w:p>
        </w:tc>
      </w:tr>
      <w:tr w:rsidR="00D72097" w:rsidRPr="00572DDA" w:rsidTr="002800A9">
        <w:trPr>
          <w:trHeight w:val="360"/>
        </w:trPr>
        <w:tc>
          <w:tcPr>
            <w:tcW w:w="4395" w:type="dxa"/>
            <w:gridSpan w:val="3"/>
            <w:vMerge/>
            <w:shd w:val="clear" w:color="auto" w:fill="D0CECE"/>
          </w:tcPr>
          <w:p w:rsidR="00D72097" w:rsidRPr="006D6FA7" w:rsidRDefault="00D72097" w:rsidP="00276385">
            <w:pPr>
              <w:spacing w:after="0" w:line="240" w:lineRule="auto"/>
            </w:pPr>
          </w:p>
        </w:tc>
        <w:tc>
          <w:tcPr>
            <w:tcW w:w="5386" w:type="dxa"/>
            <w:gridSpan w:val="3"/>
            <w:shd w:val="clear" w:color="auto" w:fill="auto"/>
          </w:tcPr>
          <w:p w:rsidR="00D72097" w:rsidRPr="00D72097" w:rsidRDefault="00D72097" w:rsidP="00D72097">
            <w:pPr>
              <w:pStyle w:val="Akapitzlist"/>
              <w:numPr>
                <w:ilvl w:val="0"/>
                <w:numId w:val="19"/>
              </w:numPr>
              <w:spacing w:after="0" w:line="240" w:lineRule="auto"/>
              <w:ind w:left="351" w:hanging="284"/>
              <w:contextualSpacing w:val="0"/>
            </w:pPr>
            <w:r w:rsidRPr="00D72097">
              <w:t>does not include VAT</w:t>
            </w:r>
            <w:r>
              <w:t xml:space="preserve">, which constitutes </w:t>
            </w:r>
            <w:r w:rsidRPr="00D72097">
              <w:t>an ineligible expenditure</w:t>
            </w:r>
            <w:r>
              <w:t>.</w:t>
            </w:r>
          </w:p>
        </w:tc>
      </w:tr>
      <w:tr w:rsidR="00D72097" w:rsidRPr="00572DDA" w:rsidTr="0041572B">
        <w:tc>
          <w:tcPr>
            <w:tcW w:w="9781" w:type="dxa"/>
            <w:gridSpan w:val="6"/>
            <w:shd w:val="clear" w:color="auto" w:fill="D0CECE"/>
          </w:tcPr>
          <w:p w:rsidR="00D72097" w:rsidRPr="00D72097" w:rsidRDefault="00D72097" w:rsidP="00541E18">
            <w:pPr>
              <w:spacing w:after="0" w:line="240" w:lineRule="auto"/>
            </w:pPr>
            <w:r w:rsidRPr="00D72097">
              <w:t xml:space="preserve">I declare that the ineligible costs and costs exceeding the support limits set out in </w:t>
            </w:r>
            <w:r>
              <w:t xml:space="preserve">Clause </w:t>
            </w:r>
            <w:r w:rsidRPr="00D72097">
              <w:t>3</w:t>
            </w:r>
            <w:r>
              <w:t>.</w:t>
            </w:r>
            <w:r w:rsidRPr="00D72097">
              <w:t xml:space="preserve">1 of the </w:t>
            </w:r>
            <w:r>
              <w:t xml:space="preserve">Cooperation Development Support Agreement </w:t>
            </w:r>
            <w:r w:rsidRPr="00D72097">
              <w:t xml:space="preserve">have been covered </w:t>
            </w:r>
            <w:r>
              <w:t>from</w:t>
            </w:r>
            <w:r w:rsidRPr="00D72097">
              <w:t xml:space="preserve"> own resources.</w:t>
            </w:r>
          </w:p>
        </w:tc>
      </w:tr>
      <w:tr w:rsidR="001A4C21" w:rsidRPr="00572DDA" w:rsidTr="002800A9">
        <w:tc>
          <w:tcPr>
            <w:tcW w:w="4395" w:type="dxa"/>
            <w:gridSpan w:val="3"/>
            <w:shd w:val="clear" w:color="auto" w:fill="D0CECE"/>
          </w:tcPr>
          <w:p w:rsidR="001A4C21" w:rsidRPr="005B2AE6" w:rsidRDefault="001A4C21" w:rsidP="00276385">
            <w:pPr>
              <w:spacing w:after="0" w:line="240" w:lineRule="auto"/>
              <w:rPr>
                <w:rFonts w:cs="Calibri"/>
                <w:b/>
              </w:rPr>
            </w:pPr>
            <w:r>
              <w:rPr>
                <w:b/>
              </w:rPr>
              <w:t>Requested amount in total:</w:t>
            </w:r>
          </w:p>
        </w:tc>
        <w:tc>
          <w:tcPr>
            <w:tcW w:w="5386" w:type="dxa"/>
            <w:gridSpan w:val="3"/>
            <w:shd w:val="clear" w:color="auto" w:fill="auto"/>
          </w:tcPr>
          <w:p w:rsidR="001A4C21" w:rsidRDefault="005B2AE6" w:rsidP="00541E18">
            <w:pPr>
              <w:spacing w:after="0" w:line="240" w:lineRule="auto"/>
              <w:rPr>
                <w:rFonts w:cs="Calibri"/>
                <w:b/>
              </w:rPr>
            </w:pPr>
            <w:r>
              <w:rPr>
                <w:b/>
              </w:rPr>
              <w:t>_____ EUR</w:t>
            </w:r>
          </w:p>
        </w:tc>
      </w:tr>
      <w:tr w:rsidR="00541E18" w:rsidRPr="00572DDA" w:rsidTr="002800A9">
        <w:tc>
          <w:tcPr>
            <w:tcW w:w="9781" w:type="dxa"/>
            <w:gridSpan w:val="6"/>
            <w:shd w:val="clear" w:color="auto" w:fill="AEAAAA"/>
          </w:tcPr>
          <w:p w:rsidR="00541E18" w:rsidRPr="00572DDA" w:rsidRDefault="00541E18" w:rsidP="00541E18">
            <w:pPr>
              <w:pStyle w:val="Akapitzlist"/>
              <w:numPr>
                <w:ilvl w:val="0"/>
                <w:numId w:val="14"/>
              </w:numPr>
              <w:spacing w:after="0" w:line="240" w:lineRule="auto"/>
              <w:ind w:left="284" w:hanging="284"/>
              <w:rPr>
                <w:rFonts w:cs="Calibri"/>
                <w:b/>
              </w:rPr>
            </w:pPr>
            <w:r>
              <w:rPr>
                <w:b/>
              </w:rPr>
              <w:t>Information on Beneficiary bank account</w:t>
            </w:r>
          </w:p>
        </w:tc>
      </w:tr>
      <w:tr w:rsidR="00541E18" w:rsidRPr="00572DDA" w:rsidTr="002800A9">
        <w:tc>
          <w:tcPr>
            <w:tcW w:w="4395" w:type="dxa"/>
            <w:gridSpan w:val="3"/>
            <w:shd w:val="clear" w:color="auto" w:fill="D0CECE"/>
          </w:tcPr>
          <w:p w:rsidR="00541E18" w:rsidRPr="00572DDA" w:rsidRDefault="00541E18" w:rsidP="00541E18">
            <w:pPr>
              <w:spacing w:after="0" w:line="240" w:lineRule="auto"/>
              <w:rPr>
                <w:rFonts w:cs="Calibri"/>
              </w:rPr>
            </w:pPr>
            <w:r>
              <w:t>Bank name</w:t>
            </w:r>
          </w:p>
        </w:tc>
        <w:tc>
          <w:tcPr>
            <w:tcW w:w="5386" w:type="dxa"/>
            <w:gridSpan w:val="3"/>
            <w:shd w:val="clear" w:color="auto" w:fill="auto"/>
          </w:tcPr>
          <w:p w:rsidR="00541E18" w:rsidRPr="00572DDA" w:rsidRDefault="00541E18" w:rsidP="00541E18">
            <w:pPr>
              <w:spacing w:after="0" w:line="240" w:lineRule="auto"/>
              <w:rPr>
                <w:rFonts w:cs="Calibri"/>
              </w:rPr>
            </w:pPr>
          </w:p>
        </w:tc>
      </w:tr>
      <w:tr w:rsidR="00541E18" w:rsidRPr="00572DDA" w:rsidTr="002800A9">
        <w:tc>
          <w:tcPr>
            <w:tcW w:w="4395" w:type="dxa"/>
            <w:gridSpan w:val="3"/>
            <w:shd w:val="clear" w:color="auto" w:fill="D0CECE"/>
          </w:tcPr>
          <w:p w:rsidR="00541E18" w:rsidRPr="00572DDA" w:rsidRDefault="00541E18" w:rsidP="00541E18">
            <w:pPr>
              <w:spacing w:after="0" w:line="240" w:lineRule="auto"/>
              <w:rPr>
                <w:rFonts w:cs="Calibri"/>
              </w:rPr>
            </w:pPr>
            <w:r>
              <w:lastRenderedPageBreak/>
              <w:t>Bank account n</w:t>
            </w:r>
            <w:r w:rsidR="00D72097">
              <w:t>umber</w:t>
            </w:r>
          </w:p>
        </w:tc>
        <w:tc>
          <w:tcPr>
            <w:tcW w:w="5386" w:type="dxa"/>
            <w:gridSpan w:val="3"/>
            <w:shd w:val="clear" w:color="auto" w:fill="auto"/>
          </w:tcPr>
          <w:p w:rsidR="00541E18" w:rsidRPr="00572DDA" w:rsidRDefault="00541E18" w:rsidP="00541E18">
            <w:pPr>
              <w:spacing w:after="0" w:line="240" w:lineRule="auto"/>
              <w:rPr>
                <w:rFonts w:cs="Calibri"/>
              </w:rPr>
            </w:pPr>
          </w:p>
        </w:tc>
      </w:tr>
      <w:tr w:rsidR="00541E18" w:rsidRPr="00572DDA" w:rsidTr="002800A9">
        <w:tc>
          <w:tcPr>
            <w:tcW w:w="4395" w:type="dxa"/>
            <w:gridSpan w:val="3"/>
            <w:shd w:val="clear" w:color="auto" w:fill="D0CECE"/>
          </w:tcPr>
          <w:p w:rsidR="00541E18" w:rsidRPr="00572DDA" w:rsidRDefault="00541E18" w:rsidP="00541E18">
            <w:pPr>
              <w:spacing w:after="0" w:line="240" w:lineRule="auto"/>
              <w:rPr>
                <w:rFonts w:cs="Calibri"/>
              </w:rPr>
            </w:pPr>
            <w:r>
              <w:t>IBAN</w:t>
            </w:r>
          </w:p>
        </w:tc>
        <w:tc>
          <w:tcPr>
            <w:tcW w:w="5386" w:type="dxa"/>
            <w:gridSpan w:val="3"/>
            <w:shd w:val="clear" w:color="auto" w:fill="auto"/>
          </w:tcPr>
          <w:p w:rsidR="00541E18" w:rsidRPr="00572DDA" w:rsidRDefault="00541E18" w:rsidP="00541E18">
            <w:pPr>
              <w:spacing w:after="0" w:line="240" w:lineRule="auto"/>
              <w:rPr>
                <w:rFonts w:cs="Calibri"/>
              </w:rPr>
            </w:pPr>
          </w:p>
        </w:tc>
      </w:tr>
      <w:tr w:rsidR="00541E18" w:rsidRPr="00572DDA" w:rsidTr="002800A9">
        <w:tc>
          <w:tcPr>
            <w:tcW w:w="4395" w:type="dxa"/>
            <w:gridSpan w:val="3"/>
            <w:shd w:val="clear" w:color="auto" w:fill="D0CECE"/>
          </w:tcPr>
          <w:p w:rsidR="00541E18" w:rsidRPr="00572DDA" w:rsidRDefault="00541E18" w:rsidP="00541E18">
            <w:pPr>
              <w:spacing w:after="0" w:line="240" w:lineRule="auto"/>
              <w:rPr>
                <w:rFonts w:cs="Calibri"/>
              </w:rPr>
            </w:pPr>
            <w:r>
              <w:t>BIC/SWIFT</w:t>
            </w:r>
          </w:p>
        </w:tc>
        <w:tc>
          <w:tcPr>
            <w:tcW w:w="5386" w:type="dxa"/>
            <w:gridSpan w:val="3"/>
            <w:shd w:val="clear" w:color="auto" w:fill="auto"/>
          </w:tcPr>
          <w:p w:rsidR="00541E18" w:rsidRPr="00572DDA" w:rsidRDefault="00541E18" w:rsidP="00541E18">
            <w:pPr>
              <w:spacing w:after="0" w:line="240" w:lineRule="auto"/>
              <w:rPr>
                <w:rFonts w:cs="Calibri"/>
              </w:rPr>
            </w:pPr>
          </w:p>
        </w:tc>
      </w:tr>
      <w:tr w:rsidR="00541E18" w:rsidRPr="00572DDA" w:rsidTr="002800A9">
        <w:tc>
          <w:tcPr>
            <w:tcW w:w="9781" w:type="dxa"/>
            <w:gridSpan w:val="6"/>
            <w:shd w:val="clear" w:color="auto" w:fill="AEAAAA"/>
          </w:tcPr>
          <w:p w:rsidR="00541E18" w:rsidRPr="00572DDA" w:rsidRDefault="00541E18" w:rsidP="00541E18">
            <w:pPr>
              <w:pStyle w:val="Akapitzlist"/>
              <w:numPr>
                <w:ilvl w:val="0"/>
                <w:numId w:val="14"/>
              </w:numPr>
              <w:spacing w:after="0" w:line="240" w:lineRule="auto"/>
              <w:ind w:left="284" w:hanging="284"/>
              <w:rPr>
                <w:rFonts w:cs="Calibri"/>
                <w:b/>
              </w:rPr>
            </w:pPr>
            <w:r>
              <w:rPr>
                <w:b/>
              </w:rPr>
              <w:t xml:space="preserve">Scope of </w:t>
            </w:r>
            <w:r w:rsidR="00D72097">
              <w:rPr>
                <w:b/>
              </w:rPr>
              <w:t>activities executed</w:t>
            </w:r>
          </w:p>
        </w:tc>
      </w:tr>
      <w:tr w:rsidR="00541E18" w:rsidRPr="00572DDA" w:rsidTr="002800A9">
        <w:trPr>
          <w:trHeight w:val="676"/>
        </w:trPr>
        <w:tc>
          <w:tcPr>
            <w:tcW w:w="4395" w:type="dxa"/>
            <w:gridSpan w:val="3"/>
            <w:shd w:val="clear" w:color="auto" w:fill="D0CECE"/>
          </w:tcPr>
          <w:p w:rsidR="00541E18" w:rsidRPr="002800A9" w:rsidDel="003E55EA" w:rsidRDefault="00D72097" w:rsidP="00541E18">
            <w:pPr>
              <w:rPr>
                <w:rFonts w:cs="Calibri"/>
              </w:rPr>
            </w:pPr>
            <w:r>
              <w:rPr>
                <w:color w:val="000000"/>
              </w:rPr>
              <w:t>Subject</w:t>
            </w:r>
            <w:r w:rsidR="00541E18">
              <w:rPr>
                <w:color w:val="000000"/>
              </w:rPr>
              <w:t xml:space="preserve"> areas of support to which cooperation development</w:t>
            </w:r>
            <w:r>
              <w:rPr>
                <w:color w:val="000000"/>
              </w:rPr>
              <w:t xml:space="preserve"> planned refers</w:t>
            </w:r>
            <w:r w:rsidR="00883660">
              <w:rPr>
                <w:rStyle w:val="Odwoanieprzypisudolnego"/>
                <w:rFonts w:cs="Calibri"/>
                <w:color w:val="000000"/>
              </w:rPr>
              <w:footnoteReference w:id="3"/>
            </w:r>
          </w:p>
        </w:tc>
        <w:tc>
          <w:tcPr>
            <w:tcW w:w="5386" w:type="dxa"/>
            <w:gridSpan w:val="3"/>
            <w:shd w:val="clear" w:color="auto" w:fill="FFFFFF"/>
          </w:tcPr>
          <w:p w:rsidR="00541E18" w:rsidRPr="002800A9" w:rsidRDefault="00883660" w:rsidP="00541E18">
            <w:pPr>
              <w:pStyle w:val="Akapitzlist"/>
              <w:numPr>
                <w:ilvl w:val="0"/>
                <w:numId w:val="16"/>
              </w:numPr>
              <w:spacing w:after="0" w:line="240" w:lineRule="auto"/>
              <w:contextualSpacing w:val="0"/>
              <w:rPr>
                <w:rFonts w:cs="Calibri"/>
              </w:rPr>
            </w:pPr>
            <w:r>
              <w:t>environmentally friendly technologies</w:t>
            </w:r>
          </w:p>
          <w:p w:rsidR="00541E18" w:rsidRPr="002800A9" w:rsidRDefault="00883660" w:rsidP="00541E18">
            <w:pPr>
              <w:pStyle w:val="Akapitzlist"/>
              <w:numPr>
                <w:ilvl w:val="0"/>
                <w:numId w:val="16"/>
              </w:numPr>
              <w:spacing w:after="0" w:line="240" w:lineRule="auto"/>
              <w:contextualSpacing w:val="0"/>
              <w:rPr>
                <w:rFonts w:cs="Calibri"/>
              </w:rPr>
            </w:pPr>
            <w:r>
              <w:t>innovation in marine or inland waters</w:t>
            </w:r>
          </w:p>
          <w:p w:rsidR="00541E18" w:rsidRPr="00BB5F61" w:rsidRDefault="001E57F5" w:rsidP="00BB5F61">
            <w:pPr>
              <w:pStyle w:val="Akapitzlist"/>
              <w:numPr>
                <w:ilvl w:val="0"/>
                <w:numId w:val="16"/>
              </w:numPr>
              <w:spacing w:after="0" w:line="240" w:lineRule="auto"/>
              <w:contextualSpacing w:val="0"/>
              <w:rPr>
                <w:rFonts w:cs="Calibri"/>
                <w:color w:val="000000"/>
              </w:rPr>
            </w:pPr>
            <w:r>
              <w:t>technologies improv</w:t>
            </w:r>
            <w:r w:rsidR="00D72097">
              <w:t>ing</w:t>
            </w:r>
            <w:r>
              <w:t xml:space="preserve"> quality of life</w:t>
            </w:r>
          </w:p>
        </w:tc>
      </w:tr>
      <w:tr w:rsidR="00541E18" w:rsidRPr="00572DDA" w:rsidTr="002800A9">
        <w:tc>
          <w:tcPr>
            <w:tcW w:w="9781" w:type="dxa"/>
            <w:gridSpan w:val="6"/>
            <w:shd w:val="clear" w:color="auto" w:fill="D0CECE"/>
          </w:tcPr>
          <w:p w:rsidR="00836D4C" w:rsidRDefault="00836D4C" w:rsidP="00836D4C">
            <w:pPr>
              <w:spacing w:after="0" w:line="240" w:lineRule="auto"/>
              <w:rPr>
                <w:rFonts w:cs="Calibri"/>
              </w:rPr>
            </w:pPr>
            <w:r>
              <w:t xml:space="preserve">Achieved </w:t>
            </w:r>
            <w:r w:rsidR="00D72097">
              <w:t>objectives</w:t>
            </w:r>
            <w:r>
              <w:t xml:space="preserve"> and results </w:t>
            </w:r>
            <w:r w:rsidR="00D72097">
              <w:t>arising</w:t>
            </w:r>
            <w:r>
              <w:t xml:space="preserve"> from participation in the trade mission.</w:t>
            </w:r>
          </w:p>
          <w:p w:rsidR="00836D4C" w:rsidRDefault="00836D4C" w:rsidP="00836D4C">
            <w:pPr>
              <w:spacing w:after="0" w:line="240" w:lineRule="auto"/>
              <w:rPr>
                <w:rFonts w:cs="Calibri"/>
              </w:rPr>
            </w:pPr>
            <w:r>
              <w:t xml:space="preserve">Based on the description in part III of the Proposal for </w:t>
            </w:r>
            <w:r w:rsidR="00D72097">
              <w:t>Cooperation Development S</w:t>
            </w:r>
            <w:r>
              <w:t>upport, describe the activities:</w:t>
            </w:r>
          </w:p>
          <w:p w:rsidR="00836D4C" w:rsidRDefault="00836D4C" w:rsidP="00836D4C">
            <w:pPr>
              <w:spacing w:after="0" w:line="240" w:lineRule="auto"/>
              <w:rPr>
                <w:rFonts w:cs="Calibri"/>
              </w:rPr>
            </w:pPr>
            <w:r>
              <w:t xml:space="preserve">a) </w:t>
            </w:r>
            <w:r w:rsidR="00D72097">
              <w:t xml:space="preserve">the </w:t>
            </w:r>
            <w:r>
              <w:t>Meetings - at least 2;</w:t>
            </w:r>
          </w:p>
          <w:p w:rsidR="00836D4C" w:rsidRDefault="00836D4C" w:rsidP="00836D4C">
            <w:pPr>
              <w:spacing w:after="0" w:line="240" w:lineRule="auto"/>
              <w:rPr>
                <w:rFonts w:cs="Calibri"/>
              </w:rPr>
            </w:pPr>
            <w:r>
              <w:t>b) contacts established; and</w:t>
            </w:r>
          </w:p>
          <w:p w:rsidR="00836D4C" w:rsidRDefault="00836D4C" w:rsidP="00836D4C">
            <w:pPr>
              <w:spacing w:after="0" w:line="240" w:lineRule="auto"/>
              <w:rPr>
                <w:rFonts w:cs="Calibri"/>
              </w:rPr>
            </w:pPr>
            <w:r>
              <w:t>C) expected long-term effects, e.g. declarations of cooperation and indication of ways in which this cooperation will be continued in the indicated thematic area of</w:t>
            </w:r>
            <w:r w:rsidR="000255C4">
              <w:t xml:space="preserve"> </w:t>
            </w:r>
            <w:r>
              <w:t>support.</w:t>
            </w:r>
          </w:p>
          <w:p w:rsidR="00836D4C" w:rsidRDefault="00984582" w:rsidP="00836D4C">
            <w:pPr>
              <w:spacing w:after="0" w:line="240" w:lineRule="auto"/>
              <w:rPr>
                <w:rFonts w:cs="Calibri"/>
              </w:rPr>
            </w:pPr>
            <w:r>
              <w:t>Please</w:t>
            </w:r>
            <w:r w:rsidR="000255C4">
              <w:t xml:space="preserve">, </w:t>
            </w:r>
            <w:r>
              <w:t>provide the dates and form</w:t>
            </w:r>
            <w:r w:rsidR="000255C4">
              <w:t>at</w:t>
            </w:r>
            <w:r>
              <w:t>s (online / on-site) of participation in the</w:t>
            </w:r>
            <w:r w:rsidR="000255C4">
              <w:t xml:space="preserve"> trade</w:t>
            </w:r>
            <w:r>
              <w:t xml:space="preserve"> fair or conference and </w:t>
            </w:r>
            <w:r w:rsidR="000255C4">
              <w:t>the E</w:t>
            </w:r>
            <w:r>
              <w:t>vent and the dates of the Meetings.</w:t>
            </w:r>
          </w:p>
          <w:p w:rsidR="00541E18" w:rsidRPr="00572DDA" w:rsidRDefault="00836D4C" w:rsidP="00836D4C">
            <w:pPr>
              <w:spacing w:after="0" w:line="240" w:lineRule="auto"/>
              <w:rPr>
                <w:rFonts w:cs="Calibri"/>
              </w:rPr>
            </w:pPr>
            <w:r>
              <w:t xml:space="preserve">If </w:t>
            </w:r>
            <w:bookmarkStart w:id="0" w:name="_GoBack"/>
            <w:bookmarkEnd w:id="0"/>
            <w:r>
              <w:t xml:space="preserve">any possible inconsistencies with the plans included in part III of the Proposal for </w:t>
            </w:r>
            <w:r w:rsidR="000255C4">
              <w:t xml:space="preserve">Cooperation Development Support </w:t>
            </w:r>
            <w:r>
              <w:t>have arisen, their scope and causes as well as the remedial actions taken should be described.</w:t>
            </w:r>
          </w:p>
        </w:tc>
      </w:tr>
      <w:tr w:rsidR="001D2161" w:rsidRPr="00572DDA" w:rsidTr="000255C4">
        <w:tc>
          <w:tcPr>
            <w:tcW w:w="562" w:type="dxa"/>
            <w:shd w:val="clear" w:color="auto" w:fill="D0CECE"/>
            <w:vAlign w:val="center"/>
          </w:tcPr>
          <w:p w:rsidR="001D2161" w:rsidRPr="00572DDA" w:rsidRDefault="001D2161" w:rsidP="002800A9">
            <w:pPr>
              <w:spacing w:after="0" w:line="240" w:lineRule="auto"/>
              <w:jc w:val="center"/>
              <w:rPr>
                <w:rFonts w:cs="Calibri"/>
              </w:rPr>
            </w:pPr>
            <w:r>
              <w:t>No</w:t>
            </w:r>
            <w:r w:rsidR="000255C4">
              <w:t>.</w:t>
            </w:r>
          </w:p>
        </w:tc>
        <w:tc>
          <w:tcPr>
            <w:tcW w:w="1452" w:type="dxa"/>
            <w:shd w:val="clear" w:color="auto" w:fill="D0CECE"/>
            <w:vAlign w:val="center"/>
          </w:tcPr>
          <w:p w:rsidR="001D2161" w:rsidRPr="00572DDA" w:rsidRDefault="001D2161" w:rsidP="002800A9">
            <w:pPr>
              <w:spacing w:after="0" w:line="240" w:lineRule="auto"/>
              <w:jc w:val="center"/>
              <w:rPr>
                <w:rFonts w:cs="Calibri"/>
              </w:rPr>
            </w:pPr>
            <w:r>
              <w:t>Date</w:t>
            </w:r>
          </w:p>
        </w:tc>
        <w:tc>
          <w:tcPr>
            <w:tcW w:w="7767" w:type="dxa"/>
            <w:gridSpan w:val="4"/>
            <w:shd w:val="clear" w:color="auto" w:fill="D0CECE"/>
            <w:vAlign w:val="center"/>
          </w:tcPr>
          <w:p w:rsidR="001D2161" w:rsidRPr="00572DDA" w:rsidRDefault="001D2161" w:rsidP="001D2161">
            <w:pPr>
              <w:spacing w:after="0" w:line="240" w:lineRule="auto"/>
              <w:jc w:val="center"/>
              <w:rPr>
                <w:rFonts w:cs="Calibri"/>
              </w:rPr>
            </w:pPr>
            <w:r>
              <w:t xml:space="preserve">Name of the </w:t>
            </w:r>
            <w:r w:rsidR="000255C4">
              <w:t xml:space="preserve">trade </w:t>
            </w:r>
            <w:r>
              <w:t>fair</w:t>
            </w:r>
            <w:r w:rsidR="000255C4">
              <w:t>s</w:t>
            </w:r>
            <w:r>
              <w:t xml:space="preserve"> or conference accord</w:t>
            </w:r>
            <w:r w:rsidR="000255C4">
              <w:t>ing</w:t>
            </w:r>
            <w:r>
              <w:t xml:space="preserve"> </w:t>
            </w:r>
            <w:r w:rsidR="000255C4">
              <w:t xml:space="preserve">to </w:t>
            </w:r>
            <w:r>
              <w:t>Annex 2 to the Call for Proposals</w:t>
            </w:r>
          </w:p>
        </w:tc>
      </w:tr>
      <w:tr w:rsidR="001D2161" w:rsidRPr="00572DDA" w:rsidTr="000255C4">
        <w:tc>
          <w:tcPr>
            <w:tcW w:w="562" w:type="dxa"/>
            <w:vMerge w:val="restart"/>
            <w:shd w:val="clear" w:color="auto" w:fill="D0CECE"/>
          </w:tcPr>
          <w:p w:rsidR="001D2161" w:rsidRPr="00572DDA" w:rsidRDefault="001D2161" w:rsidP="00E5663A">
            <w:pPr>
              <w:spacing w:after="0" w:line="240" w:lineRule="auto"/>
              <w:rPr>
                <w:rFonts w:cs="Calibri"/>
              </w:rPr>
            </w:pPr>
            <w:r>
              <w:t>1</w:t>
            </w:r>
          </w:p>
        </w:tc>
        <w:tc>
          <w:tcPr>
            <w:tcW w:w="1452" w:type="dxa"/>
            <w:shd w:val="clear" w:color="auto" w:fill="auto"/>
          </w:tcPr>
          <w:p w:rsidR="001D2161" w:rsidRPr="00572DDA" w:rsidRDefault="001D2161" w:rsidP="00E5663A">
            <w:pPr>
              <w:spacing w:after="0" w:line="240" w:lineRule="auto"/>
              <w:rPr>
                <w:rFonts w:cs="Calibri"/>
              </w:rPr>
            </w:pPr>
          </w:p>
        </w:tc>
        <w:tc>
          <w:tcPr>
            <w:tcW w:w="7767" w:type="dxa"/>
            <w:gridSpan w:val="4"/>
            <w:shd w:val="clear" w:color="auto" w:fill="auto"/>
          </w:tcPr>
          <w:p w:rsidR="001D2161" w:rsidRPr="002800A9" w:rsidRDefault="001D2161" w:rsidP="00E5663A">
            <w:pPr>
              <w:spacing w:after="0" w:line="240" w:lineRule="auto"/>
              <w:rPr>
                <w:rFonts w:cs="Calibri"/>
              </w:rPr>
            </w:pPr>
          </w:p>
        </w:tc>
      </w:tr>
      <w:tr w:rsidR="00E5663A" w:rsidRPr="00572DDA" w:rsidTr="002800A9">
        <w:tc>
          <w:tcPr>
            <w:tcW w:w="562" w:type="dxa"/>
            <w:vMerge/>
            <w:shd w:val="clear" w:color="auto" w:fill="D0CECE"/>
          </w:tcPr>
          <w:p w:rsidR="00E5663A" w:rsidRPr="00572DDA" w:rsidRDefault="00E5663A" w:rsidP="00E5663A">
            <w:pPr>
              <w:spacing w:after="0" w:line="240" w:lineRule="auto"/>
              <w:rPr>
                <w:rFonts w:cs="Calibri"/>
              </w:rPr>
            </w:pPr>
          </w:p>
        </w:tc>
        <w:tc>
          <w:tcPr>
            <w:tcW w:w="9219" w:type="dxa"/>
            <w:gridSpan w:val="5"/>
            <w:shd w:val="clear" w:color="auto" w:fill="D0CECE"/>
          </w:tcPr>
          <w:p w:rsidR="001D2161" w:rsidRPr="002800A9" w:rsidRDefault="00836D4C" w:rsidP="0029692A">
            <w:pPr>
              <w:spacing w:after="0" w:line="240" w:lineRule="auto"/>
              <w:rPr>
                <w:rFonts w:cs="Calibri"/>
              </w:rPr>
            </w:pPr>
            <w:r>
              <w:t xml:space="preserve">Description of activities carried </w:t>
            </w:r>
            <w:r w:rsidR="000255C4">
              <w:t xml:space="preserve">out </w:t>
            </w:r>
            <w:r>
              <w:t xml:space="preserve">within </w:t>
            </w:r>
            <w:r w:rsidR="000255C4">
              <w:t xml:space="preserve">the </w:t>
            </w:r>
            <w:r>
              <w:t>trade mission No. 1:</w:t>
            </w:r>
          </w:p>
        </w:tc>
      </w:tr>
      <w:tr w:rsidR="00E5663A" w:rsidRPr="00572DDA" w:rsidTr="002800A9">
        <w:tc>
          <w:tcPr>
            <w:tcW w:w="562" w:type="dxa"/>
            <w:vMerge/>
            <w:shd w:val="clear" w:color="auto" w:fill="D0CECE"/>
          </w:tcPr>
          <w:p w:rsidR="00E5663A" w:rsidRPr="00572DDA" w:rsidRDefault="00E5663A" w:rsidP="00E5663A">
            <w:pPr>
              <w:spacing w:after="0" w:line="240" w:lineRule="auto"/>
              <w:rPr>
                <w:rFonts w:cs="Calibri"/>
              </w:rPr>
            </w:pPr>
          </w:p>
        </w:tc>
        <w:tc>
          <w:tcPr>
            <w:tcW w:w="9219" w:type="dxa"/>
            <w:gridSpan w:val="5"/>
            <w:shd w:val="clear" w:color="auto" w:fill="auto"/>
          </w:tcPr>
          <w:p w:rsidR="00E5663A" w:rsidRPr="00572DDA" w:rsidRDefault="00E5663A" w:rsidP="00E5663A">
            <w:pPr>
              <w:spacing w:after="0" w:line="240" w:lineRule="auto"/>
              <w:rPr>
                <w:rFonts w:cs="Calibri"/>
              </w:rPr>
            </w:pPr>
          </w:p>
        </w:tc>
      </w:tr>
      <w:tr w:rsidR="00541E18" w:rsidRPr="00572DDA" w:rsidTr="002800A9">
        <w:tc>
          <w:tcPr>
            <w:tcW w:w="9781" w:type="dxa"/>
            <w:gridSpan w:val="6"/>
            <w:shd w:val="clear" w:color="auto" w:fill="auto"/>
          </w:tcPr>
          <w:p w:rsidR="004A1499" w:rsidRPr="00572DDA" w:rsidRDefault="004A1499" w:rsidP="008F239B">
            <w:pPr>
              <w:spacing w:after="0" w:line="276" w:lineRule="auto"/>
              <w:rPr>
                <w:rFonts w:cs="Calibri"/>
                <w:i/>
              </w:rPr>
            </w:pPr>
            <w:r>
              <w:rPr>
                <w:i/>
              </w:rPr>
              <w:t xml:space="preserve">If </w:t>
            </w:r>
            <w:r w:rsidR="000255C4">
              <w:rPr>
                <w:i/>
              </w:rPr>
              <w:t>the S</w:t>
            </w:r>
            <w:r>
              <w:rPr>
                <w:i/>
              </w:rPr>
              <w:t xml:space="preserve">upport is provided and 2 trade missions </w:t>
            </w:r>
            <w:r w:rsidR="000255C4">
              <w:rPr>
                <w:i/>
              </w:rPr>
              <w:t>have been</w:t>
            </w:r>
            <w:r>
              <w:rPr>
                <w:i/>
              </w:rPr>
              <w:t xml:space="preserve"> carried out, </w:t>
            </w:r>
            <w:r w:rsidR="000255C4">
              <w:rPr>
                <w:i/>
              </w:rPr>
              <w:t xml:space="preserve">another, similar </w:t>
            </w:r>
            <w:r>
              <w:rPr>
                <w:i/>
              </w:rPr>
              <w:t xml:space="preserve">line </w:t>
            </w:r>
            <w:r w:rsidR="000255C4">
              <w:rPr>
                <w:i/>
              </w:rPr>
              <w:t xml:space="preserve">(No. 2) </w:t>
            </w:r>
            <w:r>
              <w:rPr>
                <w:i/>
              </w:rPr>
              <w:t xml:space="preserve">should be added and similar information should be provided, i.e. the date and name of the </w:t>
            </w:r>
            <w:r w:rsidR="000255C4">
              <w:rPr>
                <w:i/>
              </w:rPr>
              <w:t xml:space="preserve">trade </w:t>
            </w:r>
            <w:r>
              <w:rPr>
                <w:i/>
              </w:rPr>
              <w:t>fair</w:t>
            </w:r>
            <w:r w:rsidR="000255C4">
              <w:rPr>
                <w:i/>
              </w:rPr>
              <w:t>s</w:t>
            </w:r>
            <w:r>
              <w:rPr>
                <w:i/>
              </w:rPr>
              <w:t xml:space="preserve"> or conference and a description of the activities carried out.</w:t>
            </w:r>
          </w:p>
        </w:tc>
      </w:tr>
      <w:tr w:rsidR="00A26493" w:rsidRPr="006A6E60" w:rsidTr="002800A9">
        <w:tc>
          <w:tcPr>
            <w:tcW w:w="5537" w:type="dxa"/>
            <w:gridSpan w:val="4"/>
            <w:shd w:val="clear" w:color="auto" w:fill="BFBFBF"/>
          </w:tcPr>
          <w:p w:rsidR="00A26493" w:rsidRPr="00537D8E" w:rsidRDefault="00A26493" w:rsidP="00A26493">
            <w:pPr>
              <w:pStyle w:val="Akapitzlist"/>
              <w:numPr>
                <w:ilvl w:val="0"/>
                <w:numId w:val="14"/>
              </w:numPr>
              <w:spacing w:after="0" w:line="276" w:lineRule="auto"/>
              <w:ind w:left="284" w:hanging="284"/>
              <w:rPr>
                <w:rFonts w:cs="Calibri"/>
                <w:b/>
              </w:rPr>
            </w:pPr>
            <w:r>
              <w:rPr>
                <w:b/>
              </w:rPr>
              <w:t xml:space="preserve">In what form and with what communication tools did the </w:t>
            </w:r>
            <w:r w:rsidR="000255C4">
              <w:rPr>
                <w:b/>
              </w:rPr>
              <w:t>B</w:t>
            </w:r>
            <w:r>
              <w:rPr>
                <w:b/>
              </w:rPr>
              <w:t>eneficiary inform the target groups of its information and promotion activities about the Cooperation Development Support</w:t>
            </w:r>
            <w:r w:rsidR="008867C3">
              <w:rPr>
                <w:b/>
              </w:rPr>
              <w:t xml:space="preserve"> received</w:t>
            </w:r>
            <w:r>
              <w:rPr>
                <w:b/>
              </w:rPr>
              <w:t>?</w:t>
            </w:r>
          </w:p>
        </w:tc>
        <w:tc>
          <w:tcPr>
            <w:tcW w:w="4244" w:type="dxa"/>
            <w:gridSpan w:val="2"/>
            <w:shd w:val="clear" w:color="auto" w:fill="auto"/>
          </w:tcPr>
          <w:p w:rsidR="00A26493" w:rsidRPr="002800A9" w:rsidRDefault="00A26493" w:rsidP="00A26493">
            <w:pPr>
              <w:pStyle w:val="Akapitzlist"/>
              <w:spacing w:after="0" w:line="276" w:lineRule="auto"/>
              <w:ind w:left="0"/>
              <w:rPr>
                <w:rFonts w:cs="Calibri"/>
                <w:b/>
              </w:rPr>
            </w:pPr>
          </w:p>
        </w:tc>
      </w:tr>
      <w:tr w:rsidR="00541E18" w:rsidRPr="00572DDA" w:rsidTr="002800A9">
        <w:tc>
          <w:tcPr>
            <w:tcW w:w="9781" w:type="dxa"/>
            <w:gridSpan w:val="6"/>
            <w:shd w:val="clear" w:color="auto" w:fill="BFBFBF"/>
          </w:tcPr>
          <w:p w:rsidR="00541E18" w:rsidRPr="00537D8E" w:rsidRDefault="00541E18" w:rsidP="00541E18">
            <w:pPr>
              <w:pStyle w:val="Akapitzlist"/>
              <w:numPr>
                <w:ilvl w:val="0"/>
                <w:numId w:val="14"/>
              </w:numPr>
              <w:spacing w:after="0" w:line="276" w:lineRule="auto"/>
              <w:ind w:left="284" w:hanging="284"/>
              <w:rPr>
                <w:b/>
              </w:rPr>
            </w:pPr>
            <w:r>
              <w:rPr>
                <w:b/>
              </w:rPr>
              <w:t xml:space="preserve">Annexes to the </w:t>
            </w:r>
            <w:r w:rsidR="008867C3">
              <w:rPr>
                <w:b/>
              </w:rPr>
              <w:t xml:space="preserve">payment </w:t>
            </w:r>
            <w:r>
              <w:rPr>
                <w:b/>
              </w:rPr>
              <w:t>request:</w:t>
            </w:r>
          </w:p>
        </w:tc>
      </w:tr>
      <w:tr w:rsidR="00541E18" w:rsidRPr="00572DDA" w:rsidTr="002800A9">
        <w:tc>
          <w:tcPr>
            <w:tcW w:w="5537" w:type="dxa"/>
            <w:gridSpan w:val="4"/>
            <w:shd w:val="clear" w:color="auto" w:fill="D0CECE"/>
          </w:tcPr>
          <w:p w:rsidR="00541E18" w:rsidRPr="00635E54" w:rsidRDefault="00541E18" w:rsidP="00635E54">
            <w:pPr>
              <w:spacing w:after="0" w:line="276" w:lineRule="auto"/>
              <w:rPr>
                <w:rFonts w:cs="Calibri"/>
              </w:rPr>
            </w:pPr>
            <w:r>
              <w:t xml:space="preserve">Boarding passes or other documents </w:t>
            </w:r>
            <w:r w:rsidR="008867C3">
              <w:t xml:space="preserve">proving </w:t>
            </w:r>
            <w:r>
              <w:t xml:space="preserve">for each of the planned trade missions the fact that </w:t>
            </w:r>
            <w:r w:rsidR="008867C3">
              <w:t>the</w:t>
            </w:r>
            <w:r>
              <w:t xml:space="preserve"> business trip abroad (dates, route, destination) was made by persons travelling on </w:t>
            </w:r>
            <w:r w:rsidR="008867C3">
              <w:t>behalf</w:t>
            </w:r>
            <w:r>
              <w:t xml:space="preserve"> of the Beneficiary</w:t>
            </w:r>
          </w:p>
        </w:tc>
        <w:tc>
          <w:tcPr>
            <w:tcW w:w="4244" w:type="dxa"/>
            <w:gridSpan w:val="2"/>
            <w:shd w:val="clear" w:color="auto" w:fill="auto"/>
          </w:tcPr>
          <w:p w:rsidR="00541E18" w:rsidRPr="003F44AE" w:rsidRDefault="00984582" w:rsidP="00541E18">
            <w:pPr>
              <w:spacing w:after="0" w:line="276" w:lineRule="auto"/>
              <w:rPr>
                <w:rFonts w:cs="Calibri"/>
                <w:i/>
              </w:rPr>
            </w:pPr>
            <w:r>
              <w:rPr>
                <w:i/>
              </w:rPr>
              <w:t>Number of boarding passes / equivalent documents:</w:t>
            </w:r>
          </w:p>
        </w:tc>
      </w:tr>
      <w:tr w:rsidR="005B2AE6" w:rsidRPr="00572DDA" w:rsidTr="002800A9">
        <w:tc>
          <w:tcPr>
            <w:tcW w:w="5537" w:type="dxa"/>
            <w:gridSpan w:val="4"/>
            <w:shd w:val="clear" w:color="auto" w:fill="D0CECE"/>
          </w:tcPr>
          <w:p w:rsidR="005B2AE6" w:rsidRPr="00635E54" w:rsidRDefault="005B2AE6" w:rsidP="00635E54">
            <w:pPr>
              <w:spacing w:after="0" w:line="276" w:lineRule="auto"/>
              <w:rPr>
                <w:rFonts w:cs="Calibri"/>
              </w:rPr>
            </w:pPr>
            <w:r>
              <w:t xml:space="preserve">Copies of accounting documents (invoices or documents of equivalent probative value) together with proofs of payment confirming the actual costs of admission tickets to the </w:t>
            </w:r>
            <w:r w:rsidR="000255C4">
              <w:t xml:space="preserve">trade </w:t>
            </w:r>
            <w:r>
              <w:t>fair or fees for participation in conferences (if applicable)</w:t>
            </w:r>
          </w:p>
        </w:tc>
        <w:tc>
          <w:tcPr>
            <w:tcW w:w="4244" w:type="dxa"/>
            <w:gridSpan w:val="2"/>
            <w:shd w:val="clear" w:color="auto" w:fill="auto"/>
          </w:tcPr>
          <w:p w:rsidR="005B2AE6" w:rsidRPr="003F44AE" w:rsidRDefault="00984582" w:rsidP="00541E18">
            <w:pPr>
              <w:spacing w:after="0" w:line="276" w:lineRule="auto"/>
              <w:rPr>
                <w:rFonts w:cs="Calibri"/>
                <w:i/>
              </w:rPr>
            </w:pPr>
            <w:r>
              <w:rPr>
                <w:i/>
              </w:rPr>
              <w:t>Number of accounting documents:</w:t>
            </w:r>
          </w:p>
        </w:tc>
      </w:tr>
      <w:tr w:rsidR="00541E18" w:rsidRPr="00572DDA" w:rsidTr="002800A9">
        <w:tc>
          <w:tcPr>
            <w:tcW w:w="5537" w:type="dxa"/>
            <w:gridSpan w:val="4"/>
            <w:shd w:val="clear" w:color="auto" w:fill="D0CECE"/>
          </w:tcPr>
          <w:p w:rsidR="00541E18" w:rsidRPr="00635E54" w:rsidRDefault="008867C3" w:rsidP="002B5C3F">
            <w:pPr>
              <w:spacing w:after="0" w:line="276" w:lineRule="auto"/>
              <w:rPr>
                <w:rFonts w:cs="Calibri"/>
              </w:rPr>
            </w:pPr>
            <w:r>
              <w:t xml:space="preserve">Beneficiary Trade Mission Participation </w:t>
            </w:r>
            <w:r w:rsidR="00541E18">
              <w:t>Confirmation</w:t>
            </w:r>
            <w:r>
              <w:t>s</w:t>
            </w:r>
            <w:r w:rsidR="00541E18">
              <w:t xml:space="preserve"> in accordance with the model included in Annex 8 to the Call</w:t>
            </w:r>
            <w:r>
              <w:t xml:space="preserve"> for Proposals</w:t>
            </w:r>
          </w:p>
        </w:tc>
        <w:tc>
          <w:tcPr>
            <w:tcW w:w="4244" w:type="dxa"/>
            <w:gridSpan w:val="2"/>
            <w:shd w:val="clear" w:color="auto" w:fill="auto"/>
          </w:tcPr>
          <w:p w:rsidR="00541E18" w:rsidRPr="003F44AE" w:rsidRDefault="00984582" w:rsidP="00541E18">
            <w:pPr>
              <w:spacing w:after="0" w:line="276" w:lineRule="auto"/>
              <w:rPr>
                <w:rFonts w:cs="Calibri"/>
                <w:i/>
              </w:rPr>
            </w:pPr>
            <w:r>
              <w:rPr>
                <w:i/>
              </w:rPr>
              <w:t>Number of participation</w:t>
            </w:r>
            <w:r w:rsidR="008867C3">
              <w:rPr>
                <w:i/>
              </w:rPr>
              <w:t xml:space="preserve"> confirmations</w:t>
            </w:r>
            <w:r>
              <w:rPr>
                <w:i/>
              </w:rPr>
              <w:t>:</w:t>
            </w:r>
          </w:p>
        </w:tc>
      </w:tr>
      <w:tr w:rsidR="002800A9" w:rsidRPr="00572DDA" w:rsidTr="002800A9">
        <w:tc>
          <w:tcPr>
            <w:tcW w:w="5537" w:type="dxa"/>
            <w:gridSpan w:val="4"/>
            <w:shd w:val="clear" w:color="auto" w:fill="D0CECE"/>
          </w:tcPr>
          <w:p w:rsidR="002800A9" w:rsidRPr="002800A9" w:rsidRDefault="00537D8E" w:rsidP="002800A9">
            <w:pPr>
              <w:spacing w:after="0" w:line="276" w:lineRule="auto"/>
              <w:rPr>
                <w:rFonts w:cs="Calibri"/>
              </w:rPr>
            </w:pPr>
            <w:r>
              <w:lastRenderedPageBreak/>
              <w:t xml:space="preserve">Other annexes or materials documenting the </w:t>
            </w:r>
            <w:r w:rsidR="008867C3">
              <w:t>M</w:t>
            </w:r>
            <w:r>
              <w:t>eetings carried out (please indicate which ones):</w:t>
            </w:r>
          </w:p>
        </w:tc>
        <w:tc>
          <w:tcPr>
            <w:tcW w:w="4244" w:type="dxa"/>
            <w:gridSpan w:val="2"/>
            <w:shd w:val="clear" w:color="auto" w:fill="auto"/>
          </w:tcPr>
          <w:p w:rsidR="002800A9" w:rsidRPr="003F44AE" w:rsidRDefault="00984582" w:rsidP="002800A9">
            <w:pPr>
              <w:spacing w:after="0" w:line="276" w:lineRule="auto"/>
              <w:rPr>
                <w:rFonts w:cs="Calibri"/>
                <w:i/>
              </w:rPr>
            </w:pPr>
            <w:r>
              <w:rPr>
                <w:i/>
              </w:rPr>
              <w:t>Number of annexes:</w:t>
            </w:r>
          </w:p>
        </w:tc>
      </w:tr>
      <w:tr w:rsidR="00541E18" w:rsidRPr="00572DDA" w:rsidTr="002800A9">
        <w:tc>
          <w:tcPr>
            <w:tcW w:w="9781" w:type="dxa"/>
            <w:gridSpan w:val="6"/>
            <w:shd w:val="clear" w:color="auto" w:fill="auto"/>
          </w:tcPr>
          <w:p w:rsidR="00541E18" w:rsidRPr="00572DDA" w:rsidRDefault="00541E18" w:rsidP="00541E18">
            <w:pPr>
              <w:spacing w:after="0" w:line="276" w:lineRule="auto"/>
              <w:rPr>
                <w:rFonts w:cs="Calibri"/>
                <w:highlight w:val="yellow"/>
              </w:rPr>
            </w:pPr>
            <w:r>
              <w:rPr>
                <w:i/>
              </w:rPr>
              <w:t>If additional annexes are needed, add another line</w:t>
            </w:r>
            <w:r w:rsidR="008867C3">
              <w:rPr>
                <w:i/>
              </w:rPr>
              <w:t>.</w:t>
            </w:r>
          </w:p>
        </w:tc>
      </w:tr>
    </w:tbl>
    <w:p w:rsidR="00EE6C08" w:rsidRPr="00572DDA" w:rsidRDefault="00954634" w:rsidP="00396566">
      <w:pPr>
        <w:spacing w:before="120" w:after="120" w:line="276" w:lineRule="auto"/>
        <w:rPr>
          <w:rFonts w:cs="Calibri"/>
          <w:b/>
          <w:color w:val="000000"/>
        </w:rPr>
      </w:pPr>
      <w:r>
        <w:rPr>
          <w:b/>
        </w:rPr>
        <w:t xml:space="preserve">I am applying for the Cooperation Development Support in the amount specified in section III of this payment request regarding the cooperation development, and I declare that the information contained in this </w:t>
      </w:r>
      <w:r w:rsidR="008867C3">
        <w:rPr>
          <w:b/>
        </w:rPr>
        <w:t xml:space="preserve">payment </w:t>
      </w:r>
      <w:r>
        <w:rPr>
          <w:b/>
        </w:rPr>
        <w:t>request is consistent with the factual and legal status.</w:t>
      </w:r>
      <w:r>
        <w:rPr>
          <w:b/>
          <w:color w:val="000000"/>
        </w:rPr>
        <w:t xml:space="preserve"> At the same time, I confirm that the participants </w:t>
      </w:r>
      <w:r w:rsidR="008867C3">
        <w:rPr>
          <w:b/>
          <w:color w:val="000000"/>
        </w:rPr>
        <w:t>of</w:t>
      </w:r>
      <w:r>
        <w:rPr>
          <w:b/>
          <w:color w:val="000000"/>
        </w:rPr>
        <w:t xml:space="preserve"> the </w:t>
      </w:r>
      <w:r w:rsidR="008867C3">
        <w:rPr>
          <w:b/>
          <w:color w:val="000000"/>
        </w:rPr>
        <w:t>M</w:t>
      </w:r>
      <w:r>
        <w:rPr>
          <w:b/>
          <w:color w:val="000000"/>
        </w:rPr>
        <w:t xml:space="preserve">eetings on the </w:t>
      </w:r>
      <w:r w:rsidR="008867C3">
        <w:rPr>
          <w:b/>
          <w:color w:val="000000"/>
        </w:rPr>
        <w:t>p</w:t>
      </w:r>
      <w:r>
        <w:rPr>
          <w:b/>
          <w:color w:val="000000"/>
        </w:rPr>
        <w:t>art of the Beneficiary acted on behalf of the Beneficiary.</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95"/>
        <w:gridCol w:w="4423"/>
      </w:tblGrid>
      <w:tr w:rsidR="00615479" w:rsidRPr="00572DDA" w:rsidTr="00396566">
        <w:tc>
          <w:tcPr>
            <w:tcW w:w="5495" w:type="dxa"/>
            <w:shd w:val="clear" w:color="auto" w:fill="BFBFBF"/>
          </w:tcPr>
          <w:p w:rsidR="001558DC" w:rsidRPr="00572DDA" w:rsidRDefault="000B2885" w:rsidP="00396566">
            <w:pPr>
              <w:spacing w:after="0" w:line="276" w:lineRule="auto"/>
              <w:rPr>
                <w:rFonts w:cs="Calibri"/>
                <w:b/>
                <w:color w:val="000000"/>
              </w:rPr>
            </w:pPr>
            <w:r>
              <w:rPr>
                <w:b/>
                <w:color w:val="000000"/>
              </w:rPr>
              <w:t>Full name of the person authorised to represent the Beneficiary, function</w:t>
            </w:r>
          </w:p>
        </w:tc>
        <w:tc>
          <w:tcPr>
            <w:tcW w:w="4423" w:type="dxa"/>
            <w:shd w:val="clear" w:color="auto" w:fill="auto"/>
          </w:tcPr>
          <w:p w:rsidR="00615479" w:rsidRPr="00572DDA" w:rsidRDefault="00615479" w:rsidP="00396566">
            <w:pPr>
              <w:spacing w:after="0" w:line="276" w:lineRule="auto"/>
              <w:rPr>
                <w:rFonts w:cs="Calibri"/>
              </w:rPr>
            </w:pPr>
          </w:p>
        </w:tc>
      </w:tr>
      <w:tr w:rsidR="000B2885" w:rsidRPr="00572DDA" w:rsidTr="00396566">
        <w:tc>
          <w:tcPr>
            <w:tcW w:w="5495" w:type="dxa"/>
            <w:shd w:val="clear" w:color="auto" w:fill="BFBFBF"/>
          </w:tcPr>
          <w:p w:rsidR="001558DC" w:rsidRPr="00572DDA" w:rsidRDefault="0087346C" w:rsidP="00396566">
            <w:pPr>
              <w:spacing w:after="0" w:line="276" w:lineRule="auto"/>
              <w:rPr>
                <w:rFonts w:cs="Calibri"/>
                <w:b/>
                <w:color w:val="000000"/>
              </w:rPr>
            </w:pPr>
            <w:r>
              <w:rPr>
                <w:b/>
                <w:color w:val="000000"/>
              </w:rPr>
              <w:t>Signature</w:t>
            </w:r>
          </w:p>
        </w:tc>
        <w:tc>
          <w:tcPr>
            <w:tcW w:w="4423" w:type="dxa"/>
            <w:shd w:val="clear" w:color="auto" w:fill="auto"/>
          </w:tcPr>
          <w:p w:rsidR="000B2885" w:rsidRPr="00572DDA" w:rsidRDefault="000B2885" w:rsidP="00396566">
            <w:pPr>
              <w:spacing w:after="0" w:line="276" w:lineRule="auto"/>
              <w:rPr>
                <w:rFonts w:cs="Calibri"/>
              </w:rPr>
            </w:pPr>
          </w:p>
        </w:tc>
      </w:tr>
      <w:tr w:rsidR="000B2885" w:rsidRPr="00572DDA" w:rsidTr="00396566">
        <w:tc>
          <w:tcPr>
            <w:tcW w:w="5495" w:type="dxa"/>
            <w:shd w:val="clear" w:color="auto" w:fill="BFBFBF"/>
          </w:tcPr>
          <w:p w:rsidR="001558DC" w:rsidRPr="00572DDA" w:rsidRDefault="0087346C" w:rsidP="00396566">
            <w:pPr>
              <w:spacing w:after="0" w:line="276" w:lineRule="auto"/>
              <w:rPr>
                <w:rFonts w:cs="Calibri"/>
                <w:b/>
                <w:color w:val="000000"/>
              </w:rPr>
            </w:pPr>
            <w:r>
              <w:rPr>
                <w:b/>
                <w:color w:val="000000"/>
              </w:rPr>
              <w:t>Date</w:t>
            </w:r>
          </w:p>
        </w:tc>
        <w:tc>
          <w:tcPr>
            <w:tcW w:w="4423" w:type="dxa"/>
            <w:shd w:val="clear" w:color="auto" w:fill="auto"/>
          </w:tcPr>
          <w:p w:rsidR="000B2885" w:rsidRPr="00572DDA" w:rsidRDefault="000B2885" w:rsidP="00396566">
            <w:pPr>
              <w:spacing w:after="0" w:line="276" w:lineRule="auto"/>
              <w:rPr>
                <w:rFonts w:cs="Calibri"/>
              </w:rPr>
            </w:pPr>
          </w:p>
        </w:tc>
      </w:tr>
    </w:tbl>
    <w:p w:rsidR="00615479" w:rsidRPr="00B33A0E" w:rsidRDefault="00615479" w:rsidP="00B33A0E">
      <w:pPr>
        <w:spacing w:before="120" w:after="120" w:line="276" w:lineRule="auto"/>
        <w:rPr>
          <w:rFonts w:cs="Calibri"/>
        </w:rPr>
      </w:pPr>
    </w:p>
    <w:sectPr w:rsidR="00615479" w:rsidRPr="00B33A0E" w:rsidSect="00BA139C">
      <w:headerReference w:type="even" r:id="rId8"/>
      <w:headerReference w:type="default" r:id="rId9"/>
      <w:footerReference w:type="even" r:id="rId10"/>
      <w:footerReference w:type="default" r:id="rId11"/>
      <w:headerReference w:type="first" r:id="rId12"/>
      <w:footerReference w:type="first" r:id="rId13"/>
      <w:endnotePr>
        <w:numFmt w:val="decimal"/>
      </w:end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52E5" w:rsidRDefault="004152E5" w:rsidP="000E3E3A">
      <w:pPr>
        <w:spacing w:after="0" w:line="240" w:lineRule="auto"/>
      </w:pPr>
      <w:r>
        <w:separator/>
      </w:r>
    </w:p>
  </w:endnote>
  <w:endnote w:type="continuationSeparator" w:id="0">
    <w:p w:rsidR="004152E5" w:rsidRDefault="004152E5" w:rsidP="000E3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7AD" w:rsidRDefault="009337A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7AD" w:rsidRDefault="009337AD">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7AD" w:rsidRDefault="009337A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52E5" w:rsidRDefault="004152E5" w:rsidP="000E3E3A">
      <w:pPr>
        <w:spacing w:after="0" w:line="240" w:lineRule="auto"/>
      </w:pPr>
      <w:r>
        <w:separator/>
      </w:r>
    </w:p>
  </w:footnote>
  <w:footnote w:type="continuationSeparator" w:id="0">
    <w:p w:rsidR="004152E5" w:rsidRDefault="004152E5" w:rsidP="000E3E3A">
      <w:pPr>
        <w:spacing w:after="0" w:line="240" w:lineRule="auto"/>
      </w:pPr>
      <w:r>
        <w:continuationSeparator/>
      </w:r>
    </w:p>
  </w:footnote>
  <w:footnote w:id="1">
    <w:p w:rsidR="00855B44" w:rsidRDefault="00855B44" w:rsidP="00D72097">
      <w:pPr>
        <w:pStyle w:val="Tekstprzypisudolnego"/>
      </w:pPr>
      <w:r>
        <w:rPr>
          <w:rStyle w:val="Odwoanieprzypisudolnego"/>
        </w:rPr>
        <w:footnoteRef/>
      </w:r>
      <w:r>
        <w:t>In the case of submitting accounting documents issued in a currency other than EUR, the Beneficiary will convert the value into EUR according to the monthly exchange rate of the European Commission applicable on the date when the cost was actually incurred, published on the InforEuro website (</w:t>
      </w:r>
      <w:hyperlink r:id="rId1" w:anchor="!/convertor" w:history="1">
        <w:r w:rsidRPr="00CC0C7E">
          <w:rPr>
            <w:rStyle w:val="Hipercze"/>
          </w:rPr>
          <w:t>ec.europa.eu/budg/inforeuro/index#!/convertor</w:t>
        </w:r>
      </w:hyperlink>
      <w:r>
        <w:t>). The risk of exchange rate differences is borne by the Beneficiary.</w:t>
      </w:r>
    </w:p>
  </w:footnote>
  <w:footnote w:id="2">
    <w:p w:rsidR="00D72097" w:rsidRDefault="00D72097" w:rsidP="00D72097">
      <w:pPr>
        <w:pStyle w:val="Tekstprzypisudolnego"/>
      </w:pPr>
      <w:r>
        <w:rPr>
          <w:rStyle w:val="Odwoanieprzypisudolnego"/>
        </w:rPr>
        <w:footnoteRef/>
      </w:r>
      <w:r>
        <w:t xml:space="preserve"> </w:t>
      </w:r>
      <w:r w:rsidRPr="00D72097">
        <w:t>Please</w:t>
      </w:r>
      <w:r>
        <w:t>,</w:t>
      </w:r>
      <w:r w:rsidRPr="00D72097">
        <w:t xml:space="preserve"> leave one option that </w:t>
      </w:r>
      <w:r>
        <w:t>applies</w:t>
      </w:r>
      <w:r w:rsidRPr="00D72097">
        <w:t xml:space="preserve"> </w:t>
      </w:r>
      <w:r>
        <w:t xml:space="preserve">to </w:t>
      </w:r>
      <w:r w:rsidRPr="00D72097">
        <w:t xml:space="preserve">the actual situation of the </w:t>
      </w:r>
      <w:r>
        <w:t>B</w:t>
      </w:r>
      <w:r w:rsidRPr="00D72097">
        <w:t xml:space="preserve">eneficiary and </w:t>
      </w:r>
      <w:r>
        <w:t>strike through</w:t>
      </w:r>
      <w:r w:rsidRPr="00D72097">
        <w:t xml:space="preserve"> the others.</w:t>
      </w:r>
    </w:p>
  </w:footnote>
  <w:footnote w:id="3">
    <w:p w:rsidR="00883660" w:rsidRDefault="00883660" w:rsidP="00D72097">
      <w:pPr>
        <w:pStyle w:val="Tekstprzypisudolnego"/>
      </w:pPr>
      <w:r>
        <w:rPr>
          <w:rStyle w:val="Odwoanieprzypisudolnego"/>
        </w:rPr>
        <w:footnoteRef/>
      </w:r>
      <w:r>
        <w:t xml:space="preserve"> </w:t>
      </w:r>
      <w:r w:rsidR="00D72097">
        <w:t>Strike through</w:t>
      </w:r>
      <w:r>
        <w:t xml:space="preserve"> </w:t>
      </w:r>
      <w:r w:rsidR="00D72097">
        <w:t>in</w:t>
      </w:r>
      <w:r>
        <w:t>appropriate</w:t>
      </w:r>
      <w:r w:rsidR="00D72097">
        <w:t xml:space="preserve"> op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7AD" w:rsidRDefault="009337A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139C" w:rsidRDefault="00B33A0E" w:rsidP="00BA139C">
    <w:pPr>
      <w:pStyle w:val="Nagwek"/>
      <w:rPr>
        <w:noProof/>
      </w:rPr>
    </w:pPr>
    <w:r>
      <w:rPr>
        <w:noProof/>
      </w:rPr>
      <w:drawing>
        <wp:inline distT="0" distB="0" distL="0" distR="0">
          <wp:extent cx="5563870" cy="594995"/>
          <wp:effectExtent l="0" t="0" r="0" b="0"/>
          <wp:docPr id="1" name="image1.png" descr="Logotyp: Iceland Liechtentstein Norway grants Norway grants Logotyp PARP Grupa P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Logotyp: Iceland Liechtentstein Norway grants Norway grants Logotyp PARP Grupa PF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63870" cy="594995"/>
                  </a:xfrm>
                  <a:prstGeom prst="rect">
                    <a:avLst/>
                  </a:prstGeom>
                  <a:noFill/>
                  <a:ln>
                    <a:noFill/>
                  </a:ln>
                </pic:spPr>
              </pic:pic>
            </a:graphicData>
          </a:graphic>
        </wp:inline>
      </w:drawing>
    </w:r>
  </w:p>
  <w:p w:rsidR="00B33A0E" w:rsidRDefault="00B33A0E" w:rsidP="00BA139C">
    <w:pPr>
      <w:pStyle w:val="Nagwek"/>
      <w:rPr>
        <w:noProof/>
        <w:lang w:eastAsia="pl-P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7AD" w:rsidRDefault="009337A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E4277"/>
    <w:multiLevelType w:val="hybridMultilevel"/>
    <w:tmpl w:val="32B47B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22502F9"/>
    <w:multiLevelType w:val="hybridMultilevel"/>
    <w:tmpl w:val="5388E982"/>
    <w:lvl w:ilvl="0" w:tplc="7AA468F6">
      <w:start w:val="5"/>
      <w:numFmt w:val="decimal"/>
      <w:lvlText w:val="%1."/>
      <w:lvlJc w:val="left"/>
      <w:pPr>
        <w:ind w:left="720" w:hanging="360"/>
      </w:pPr>
      <w:rPr>
        <w:rFonts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AD551E"/>
    <w:multiLevelType w:val="hybridMultilevel"/>
    <w:tmpl w:val="25267AA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B724BF9"/>
    <w:multiLevelType w:val="hybridMultilevel"/>
    <w:tmpl w:val="A3AEF3E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F736807"/>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2A0B9E"/>
    <w:multiLevelType w:val="hybridMultilevel"/>
    <w:tmpl w:val="BC70BF96"/>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E0D766F"/>
    <w:multiLevelType w:val="hybridMultilevel"/>
    <w:tmpl w:val="930841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F86750D"/>
    <w:multiLevelType w:val="hybridMultilevel"/>
    <w:tmpl w:val="8802336C"/>
    <w:lvl w:ilvl="0" w:tplc="F3767976">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8" w15:restartNumberingAfterBreak="0">
    <w:nsid w:val="3169496E"/>
    <w:multiLevelType w:val="hybridMultilevel"/>
    <w:tmpl w:val="88C69F1A"/>
    <w:lvl w:ilvl="0" w:tplc="0415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3ACF4C8A"/>
    <w:multiLevelType w:val="hybridMultilevel"/>
    <w:tmpl w:val="192CEF6E"/>
    <w:lvl w:ilvl="0" w:tplc="F204204C">
      <w:start w:val="1"/>
      <w:numFmt w:val="upperRoman"/>
      <w:lvlText w:val="%1."/>
      <w:lvlJc w:val="left"/>
      <w:pPr>
        <w:ind w:left="1080" w:hanging="72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8983CE4"/>
    <w:multiLevelType w:val="hybridMultilevel"/>
    <w:tmpl w:val="8BF8200A"/>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E473E0D"/>
    <w:multiLevelType w:val="hybridMultilevel"/>
    <w:tmpl w:val="4D9E27D2"/>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47559A9"/>
    <w:multiLevelType w:val="hybridMultilevel"/>
    <w:tmpl w:val="87F2EEBC"/>
    <w:lvl w:ilvl="0" w:tplc="D9D8ECBC">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5AA82A1F"/>
    <w:multiLevelType w:val="hybridMultilevel"/>
    <w:tmpl w:val="9718DA86"/>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47D4C1A"/>
    <w:multiLevelType w:val="hybridMultilevel"/>
    <w:tmpl w:val="219260EA"/>
    <w:lvl w:ilvl="0" w:tplc="6CFC7E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6B933C0B"/>
    <w:multiLevelType w:val="hybridMultilevel"/>
    <w:tmpl w:val="472861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6F4E607A"/>
    <w:multiLevelType w:val="hybridMultilevel"/>
    <w:tmpl w:val="B1D27D0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FA42909"/>
    <w:multiLevelType w:val="hybridMultilevel"/>
    <w:tmpl w:val="03728564"/>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8" w15:restartNumberingAfterBreak="0">
    <w:nsid w:val="757F60AC"/>
    <w:multiLevelType w:val="hybridMultilevel"/>
    <w:tmpl w:val="F4C24C06"/>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17"/>
  </w:num>
  <w:num w:numId="4">
    <w:abstractNumId w:val="7"/>
  </w:num>
  <w:num w:numId="5">
    <w:abstractNumId w:val="18"/>
  </w:num>
  <w:num w:numId="6">
    <w:abstractNumId w:val="5"/>
  </w:num>
  <w:num w:numId="7">
    <w:abstractNumId w:val="10"/>
  </w:num>
  <w:num w:numId="8">
    <w:abstractNumId w:val="12"/>
  </w:num>
  <w:num w:numId="9">
    <w:abstractNumId w:val="16"/>
  </w:num>
  <w:num w:numId="10">
    <w:abstractNumId w:val="2"/>
  </w:num>
  <w:num w:numId="11">
    <w:abstractNumId w:val="14"/>
  </w:num>
  <w:num w:numId="12">
    <w:abstractNumId w:val="1"/>
  </w:num>
  <w:num w:numId="13">
    <w:abstractNumId w:val="3"/>
  </w:num>
  <w:num w:numId="14">
    <w:abstractNumId w:val="9"/>
  </w:num>
  <w:num w:numId="15">
    <w:abstractNumId w:val="0"/>
  </w:num>
  <w:num w:numId="16">
    <w:abstractNumId w:val="15"/>
  </w:num>
  <w:num w:numId="17">
    <w:abstractNumId w:val="4"/>
  </w:num>
  <w:num w:numId="18">
    <w:abstractNumId w:val="13"/>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1536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bUwMjUyNjY1MDBT0lEKTi0uzszPAymwqAUAkgsVuCwAAAA="/>
  </w:docVars>
  <w:rsids>
    <w:rsidRoot w:val="00F17015"/>
    <w:rsid w:val="00002A06"/>
    <w:rsid w:val="0000506B"/>
    <w:rsid w:val="00024F1A"/>
    <w:rsid w:val="000255C4"/>
    <w:rsid w:val="00036F82"/>
    <w:rsid w:val="000412B3"/>
    <w:rsid w:val="000438E3"/>
    <w:rsid w:val="000448D9"/>
    <w:rsid w:val="00044C1A"/>
    <w:rsid w:val="0005237B"/>
    <w:rsid w:val="00053949"/>
    <w:rsid w:val="00065B5E"/>
    <w:rsid w:val="000707DB"/>
    <w:rsid w:val="00083313"/>
    <w:rsid w:val="00085722"/>
    <w:rsid w:val="0009144E"/>
    <w:rsid w:val="00095900"/>
    <w:rsid w:val="000B2885"/>
    <w:rsid w:val="000B2C52"/>
    <w:rsid w:val="000C19F5"/>
    <w:rsid w:val="000C4C5F"/>
    <w:rsid w:val="000C6E94"/>
    <w:rsid w:val="000C7337"/>
    <w:rsid w:val="000E3E3A"/>
    <w:rsid w:val="000E5DCD"/>
    <w:rsid w:val="000E6099"/>
    <w:rsid w:val="000F1D6B"/>
    <w:rsid w:val="001063D0"/>
    <w:rsid w:val="00112045"/>
    <w:rsid w:val="00117062"/>
    <w:rsid w:val="0012645D"/>
    <w:rsid w:val="00126802"/>
    <w:rsid w:val="00140068"/>
    <w:rsid w:val="001441D0"/>
    <w:rsid w:val="0015137F"/>
    <w:rsid w:val="001526CB"/>
    <w:rsid w:val="001558DC"/>
    <w:rsid w:val="00155E6C"/>
    <w:rsid w:val="0017381E"/>
    <w:rsid w:val="00192986"/>
    <w:rsid w:val="001973B8"/>
    <w:rsid w:val="001A4C21"/>
    <w:rsid w:val="001A5A03"/>
    <w:rsid w:val="001B22D9"/>
    <w:rsid w:val="001B3C2A"/>
    <w:rsid w:val="001C1C0B"/>
    <w:rsid w:val="001C2A37"/>
    <w:rsid w:val="001D2161"/>
    <w:rsid w:val="001D4CC3"/>
    <w:rsid w:val="001E57F5"/>
    <w:rsid w:val="00203195"/>
    <w:rsid w:val="00221429"/>
    <w:rsid w:val="0022386B"/>
    <w:rsid w:val="00236CA5"/>
    <w:rsid w:val="002377E5"/>
    <w:rsid w:val="00246BA4"/>
    <w:rsid w:val="002475BA"/>
    <w:rsid w:val="002639C8"/>
    <w:rsid w:val="00264F8D"/>
    <w:rsid w:val="00276385"/>
    <w:rsid w:val="002800A9"/>
    <w:rsid w:val="00285458"/>
    <w:rsid w:val="00287BB9"/>
    <w:rsid w:val="002908CD"/>
    <w:rsid w:val="0029692A"/>
    <w:rsid w:val="00297E65"/>
    <w:rsid w:val="002A0FAF"/>
    <w:rsid w:val="002B5C3F"/>
    <w:rsid w:val="002C1869"/>
    <w:rsid w:val="002C2994"/>
    <w:rsid w:val="002D47FB"/>
    <w:rsid w:val="002E623B"/>
    <w:rsid w:val="002E6631"/>
    <w:rsid w:val="00306C9F"/>
    <w:rsid w:val="00320AAE"/>
    <w:rsid w:val="00321BF2"/>
    <w:rsid w:val="00321DAD"/>
    <w:rsid w:val="00324B36"/>
    <w:rsid w:val="00337EE2"/>
    <w:rsid w:val="003426B5"/>
    <w:rsid w:val="00350F9A"/>
    <w:rsid w:val="00375026"/>
    <w:rsid w:val="00375D67"/>
    <w:rsid w:val="00396566"/>
    <w:rsid w:val="003B3490"/>
    <w:rsid w:val="003C5B34"/>
    <w:rsid w:val="003D1F94"/>
    <w:rsid w:val="003E01C1"/>
    <w:rsid w:val="003E26F3"/>
    <w:rsid w:val="003E449F"/>
    <w:rsid w:val="003E55EA"/>
    <w:rsid w:val="003E6AA4"/>
    <w:rsid w:val="003E6D00"/>
    <w:rsid w:val="003F0C35"/>
    <w:rsid w:val="003F2484"/>
    <w:rsid w:val="003F44AE"/>
    <w:rsid w:val="003F77DB"/>
    <w:rsid w:val="004152E5"/>
    <w:rsid w:val="00417565"/>
    <w:rsid w:val="0042160F"/>
    <w:rsid w:val="00421E5C"/>
    <w:rsid w:val="00423C8D"/>
    <w:rsid w:val="004522C4"/>
    <w:rsid w:val="00462643"/>
    <w:rsid w:val="00470121"/>
    <w:rsid w:val="004A1499"/>
    <w:rsid w:val="004A2121"/>
    <w:rsid w:val="004A64AF"/>
    <w:rsid w:val="004B0AF5"/>
    <w:rsid w:val="004B38DB"/>
    <w:rsid w:val="004B5EBB"/>
    <w:rsid w:val="004C413D"/>
    <w:rsid w:val="004C5895"/>
    <w:rsid w:val="00502875"/>
    <w:rsid w:val="0052051C"/>
    <w:rsid w:val="00537D8E"/>
    <w:rsid w:val="00541E18"/>
    <w:rsid w:val="005432C2"/>
    <w:rsid w:val="005507DA"/>
    <w:rsid w:val="00572DDA"/>
    <w:rsid w:val="00574B54"/>
    <w:rsid w:val="00593618"/>
    <w:rsid w:val="005B2AE6"/>
    <w:rsid w:val="005C6764"/>
    <w:rsid w:val="005E55AA"/>
    <w:rsid w:val="005E5D7A"/>
    <w:rsid w:val="005F6F4E"/>
    <w:rsid w:val="00602C37"/>
    <w:rsid w:val="00602F66"/>
    <w:rsid w:val="00605870"/>
    <w:rsid w:val="00615479"/>
    <w:rsid w:val="00634E07"/>
    <w:rsid w:val="00635E54"/>
    <w:rsid w:val="00651B64"/>
    <w:rsid w:val="006563C2"/>
    <w:rsid w:val="00665FF1"/>
    <w:rsid w:val="00680853"/>
    <w:rsid w:val="00681290"/>
    <w:rsid w:val="00691E75"/>
    <w:rsid w:val="00694E16"/>
    <w:rsid w:val="006A5C5B"/>
    <w:rsid w:val="006A6E60"/>
    <w:rsid w:val="006B1C77"/>
    <w:rsid w:val="006B2797"/>
    <w:rsid w:val="006B4004"/>
    <w:rsid w:val="006C1491"/>
    <w:rsid w:val="006D6FA7"/>
    <w:rsid w:val="006E56D2"/>
    <w:rsid w:val="006F16AA"/>
    <w:rsid w:val="006F2609"/>
    <w:rsid w:val="006F6311"/>
    <w:rsid w:val="007102F1"/>
    <w:rsid w:val="00713F6D"/>
    <w:rsid w:val="00716D14"/>
    <w:rsid w:val="00725DAB"/>
    <w:rsid w:val="007329BC"/>
    <w:rsid w:val="00735FFD"/>
    <w:rsid w:val="0073711D"/>
    <w:rsid w:val="007372B8"/>
    <w:rsid w:val="007423CD"/>
    <w:rsid w:val="0075410C"/>
    <w:rsid w:val="007671F7"/>
    <w:rsid w:val="007745E2"/>
    <w:rsid w:val="00797341"/>
    <w:rsid w:val="007C5751"/>
    <w:rsid w:val="007E120B"/>
    <w:rsid w:val="007E7476"/>
    <w:rsid w:val="00800B6A"/>
    <w:rsid w:val="00805267"/>
    <w:rsid w:val="00831F28"/>
    <w:rsid w:val="00836D4C"/>
    <w:rsid w:val="00841858"/>
    <w:rsid w:val="00853306"/>
    <w:rsid w:val="00855B44"/>
    <w:rsid w:val="008643B6"/>
    <w:rsid w:val="008655D9"/>
    <w:rsid w:val="00865637"/>
    <w:rsid w:val="00866A43"/>
    <w:rsid w:val="00870634"/>
    <w:rsid w:val="00870FFD"/>
    <w:rsid w:val="0087346C"/>
    <w:rsid w:val="00877BF7"/>
    <w:rsid w:val="00883660"/>
    <w:rsid w:val="008867C3"/>
    <w:rsid w:val="008A23A0"/>
    <w:rsid w:val="008B1B13"/>
    <w:rsid w:val="008B395F"/>
    <w:rsid w:val="008C3B10"/>
    <w:rsid w:val="008C5F80"/>
    <w:rsid w:val="008D2137"/>
    <w:rsid w:val="008E2EDF"/>
    <w:rsid w:val="008F239B"/>
    <w:rsid w:val="008F565D"/>
    <w:rsid w:val="0092004C"/>
    <w:rsid w:val="0093338D"/>
    <w:rsid w:val="009337AD"/>
    <w:rsid w:val="00946304"/>
    <w:rsid w:val="00954634"/>
    <w:rsid w:val="00954DA0"/>
    <w:rsid w:val="00970C6A"/>
    <w:rsid w:val="00971A14"/>
    <w:rsid w:val="009725D6"/>
    <w:rsid w:val="00972C40"/>
    <w:rsid w:val="00980818"/>
    <w:rsid w:val="00984582"/>
    <w:rsid w:val="00991D9F"/>
    <w:rsid w:val="009B654E"/>
    <w:rsid w:val="009F1EEB"/>
    <w:rsid w:val="00A0074E"/>
    <w:rsid w:val="00A02F06"/>
    <w:rsid w:val="00A0468F"/>
    <w:rsid w:val="00A147AA"/>
    <w:rsid w:val="00A16106"/>
    <w:rsid w:val="00A22852"/>
    <w:rsid w:val="00A26493"/>
    <w:rsid w:val="00A47913"/>
    <w:rsid w:val="00A5079E"/>
    <w:rsid w:val="00A76B0C"/>
    <w:rsid w:val="00A76BF9"/>
    <w:rsid w:val="00A91978"/>
    <w:rsid w:val="00A96051"/>
    <w:rsid w:val="00AA14E4"/>
    <w:rsid w:val="00AA68F3"/>
    <w:rsid w:val="00AB2CC7"/>
    <w:rsid w:val="00AB44D3"/>
    <w:rsid w:val="00AC388F"/>
    <w:rsid w:val="00AD3D58"/>
    <w:rsid w:val="00AF2B79"/>
    <w:rsid w:val="00B00CBF"/>
    <w:rsid w:val="00B037C1"/>
    <w:rsid w:val="00B038E4"/>
    <w:rsid w:val="00B11F1A"/>
    <w:rsid w:val="00B24D01"/>
    <w:rsid w:val="00B253A0"/>
    <w:rsid w:val="00B321EE"/>
    <w:rsid w:val="00B3223A"/>
    <w:rsid w:val="00B33A0E"/>
    <w:rsid w:val="00B345DF"/>
    <w:rsid w:val="00B34FF2"/>
    <w:rsid w:val="00B4226E"/>
    <w:rsid w:val="00B63576"/>
    <w:rsid w:val="00B66662"/>
    <w:rsid w:val="00B83F3D"/>
    <w:rsid w:val="00B9779F"/>
    <w:rsid w:val="00BA139C"/>
    <w:rsid w:val="00BB06BB"/>
    <w:rsid w:val="00BB1427"/>
    <w:rsid w:val="00BB37C3"/>
    <w:rsid w:val="00BB5F61"/>
    <w:rsid w:val="00BD6070"/>
    <w:rsid w:val="00BE2862"/>
    <w:rsid w:val="00C17042"/>
    <w:rsid w:val="00C21FE1"/>
    <w:rsid w:val="00C24AE3"/>
    <w:rsid w:val="00C27FF3"/>
    <w:rsid w:val="00C33F22"/>
    <w:rsid w:val="00C5306C"/>
    <w:rsid w:val="00C562CD"/>
    <w:rsid w:val="00C56E8C"/>
    <w:rsid w:val="00C62DCC"/>
    <w:rsid w:val="00C742E1"/>
    <w:rsid w:val="00C76125"/>
    <w:rsid w:val="00C81582"/>
    <w:rsid w:val="00C873D1"/>
    <w:rsid w:val="00C978EC"/>
    <w:rsid w:val="00CA6090"/>
    <w:rsid w:val="00CB2BBA"/>
    <w:rsid w:val="00CC0C7E"/>
    <w:rsid w:val="00CD1246"/>
    <w:rsid w:val="00CD193B"/>
    <w:rsid w:val="00CD3C4E"/>
    <w:rsid w:val="00CE1ACC"/>
    <w:rsid w:val="00CF077A"/>
    <w:rsid w:val="00CF3667"/>
    <w:rsid w:val="00CF59BB"/>
    <w:rsid w:val="00CF5A78"/>
    <w:rsid w:val="00D0454B"/>
    <w:rsid w:val="00D16DEE"/>
    <w:rsid w:val="00D170F9"/>
    <w:rsid w:val="00D24ED8"/>
    <w:rsid w:val="00D420CD"/>
    <w:rsid w:val="00D427CD"/>
    <w:rsid w:val="00D467A4"/>
    <w:rsid w:val="00D53F73"/>
    <w:rsid w:val="00D7011D"/>
    <w:rsid w:val="00D72097"/>
    <w:rsid w:val="00D842A1"/>
    <w:rsid w:val="00D940AC"/>
    <w:rsid w:val="00DA1CDD"/>
    <w:rsid w:val="00DA5A38"/>
    <w:rsid w:val="00DB4A85"/>
    <w:rsid w:val="00DC7469"/>
    <w:rsid w:val="00DD6E42"/>
    <w:rsid w:val="00DE0EC3"/>
    <w:rsid w:val="00E04021"/>
    <w:rsid w:val="00E069E6"/>
    <w:rsid w:val="00E10DED"/>
    <w:rsid w:val="00E17BDB"/>
    <w:rsid w:val="00E24D1C"/>
    <w:rsid w:val="00E329F5"/>
    <w:rsid w:val="00E34F89"/>
    <w:rsid w:val="00E50BCB"/>
    <w:rsid w:val="00E5663A"/>
    <w:rsid w:val="00E62AFA"/>
    <w:rsid w:val="00E800D5"/>
    <w:rsid w:val="00E83D46"/>
    <w:rsid w:val="00E967A1"/>
    <w:rsid w:val="00EA3E64"/>
    <w:rsid w:val="00EA67E2"/>
    <w:rsid w:val="00EA70E1"/>
    <w:rsid w:val="00EB2F7C"/>
    <w:rsid w:val="00EC072E"/>
    <w:rsid w:val="00EE2217"/>
    <w:rsid w:val="00EE6C08"/>
    <w:rsid w:val="00F00CEA"/>
    <w:rsid w:val="00F06931"/>
    <w:rsid w:val="00F11F49"/>
    <w:rsid w:val="00F17015"/>
    <w:rsid w:val="00F509FC"/>
    <w:rsid w:val="00F50D44"/>
    <w:rsid w:val="00F5608D"/>
    <w:rsid w:val="00F71643"/>
    <w:rsid w:val="00F77C75"/>
    <w:rsid w:val="00F81A9A"/>
    <w:rsid w:val="00F84515"/>
    <w:rsid w:val="00F929D7"/>
    <w:rsid w:val="00FA6BA2"/>
    <w:rsid w:val="00FB1898"/>
    <w:rsid w:val="00FB39AA"/>
    <w:rsid w:val="00FC4B58"/>
    <w:rsid w:val="00FC535F"/>
    <w:rsid w:val="00FE13FF"/>
    <w:rsid w:val="00FE3D33"/>
    <w:rsid w:val="00FF681E"/>
    <w:rsid w:val="00FF7E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5:chartTrackingRefBased/>
  <w15:docId w15:val="{6158FA81-A283-4825-BD36-3B22875E8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pacing w:after="160" w:line="259" w:lineRule="auto"/>
    </w:pPr>
    <w:rPr>
      <w:sz w:val="22"/>
      <w:szCs w:val="22"/>
      <w:lang w:eastAsia="en-US"/>
    </w:rPr>
  </w:style>
  <w:style w:type="paragraph" w:styleId="Nagwek1">
    <w:name w:val="heading 1"/>
    <w:basedOn w:val="Normalny"/>
    <w:next w:val="Normalny"/>
    <w:link w:val="Nagwek1Znak"/>
    <w:uiPriority w:val="9"/>
    <w:qFormat/>
    <w:rsid w:val="002A0FAF"/>
    <w:pPr>
      <w:keepNext/>
      <w:keepLines/>
      <w:spacing w:before="240" w:after="0"/>
      <w:outlineLvl w:val="0"/>
    </w:pPr>
    <w:rPr>
      <w:rFonts w:eastAsia="Times New Roman"/>
      <w:color w:val="000000"/>
      <w:sz w:val="24"/>
      <w:szCs w:val="32"/>
    </w:rPr>
  </w:style>
  <w:style w:type="paragraph" w:styleId="Nagwek2">
    <w:name w:val="heading 2"/>
    <w:basedOn w:val="Normalny"/>
    <w:next w:val="Normalny"/>
    <w:link w:val="Nagwek2Znak"/>
    <w:uiPriority w:val="9"/>
    <w:unhideWhenUsed/>
    <w:qFormat/>
    <w:rsid w:val="002A0FAF"/>
    <w:pPr>
      <w:keepNext/>
      <w:keepLines/>
      <w:spacing w:before="40" w:after="0"/>
      <w:outlineLvl w:val="1"/>
    </w:pPr>
    <w:rPr>
      <w:rFonts w:eastAsia="Times New Roman"/>
      <w:b/>
      <w:color w:val="000000"/>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F170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E6099"/>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rsid w:val="000E6099"/>
    <w:rPr>
      <w:rFonts w:ascii="Segoe UI" w:hAnsi="Segoe UI" w:cs="Segoe UI"/>
      <w:sz w:val="18"/>
      <w:szCs w:val="18"/>
    </w:rPr>
  </w:style>
  <w:style w:type="paragraph" w:styleId="Akapitzlist">
    <w:name w:val="List Paragraph"/>
    <w:basedOn w:val="Normalny"/>
    <w:link w:val="AkapitzlistZnak"/>
    <w:uiPriority w:val="1"/>
    <w:qFormat/>
    <w:rsid w:val="00AB2CC7"/>
    <w:pPr>
      <w:ind w:left="720"/>
      <w:contextualSpacing/>
    </w:pPr>
  </w:style>
  <w:style w:type="character" w:styleId="Odwoaniedokomentarza">
    <w:name w:val="annotation reference"/>
    <w:uiPriority w:val="99"/>
    <w:unhideWhenUsed/>
    <w:qFormat/>
    <w:rsid w:val="00B345DF"/>
    <w:rPr>
      <w:sz w:val="16"/>
      <w:szCs w:val="16"/>
    </w:rPr>
  </w:style>
  <w:style w:type="paragraph" w:styleId="Tekstkomentarza">
    <w:name w:val="annotation text"/>
    <w:aliases w:val="Znak, Znak"/>
    <w:basedOn w:val="Normalny"/>
    <w:link w:val="TekstkomentarzaZnak"/>
    <w:uiPriority w:val="99"/>
    <w:unhideWhenUsed/>
    <w:rsid w:val="00B345DF"/>
    <w:pPr>
      <w:spacing w:line="240" w:lineRule="auto"/>
    </w:pPr>
    <w:rPr>
      <w:sz w:val="20"/>
      <w:szCs w:val="20"/>
    </w:rPr>
  </w:style>
  <w:style w:type="character" w:customStyle="1" w:styleId="TekstkomentarzaZnak">
    <w:name w:val="Tekst komentarza Znak"/>
    <w:aliases w:val="Znak Znak, Znak Znak"/>
    <w:link w:val="Tekstkomentarza"/>
    <w:uiPriority w:val="99"/>
    <w:rsid w:val="00B345DF"/>
    <w:rPr>
      <w:sz w:val="20"/>
      <w:szCs w:val="20"/>
    </w:rPr>
  </w:style>
  <w:style w:type="paragraph" w:styleId="Tematkomentarza">
    <w:name w:val="annotation subject"/>
    <w:basedOn w:val="Tekstkomentarza"/>
    <w:next w:val="Tekstkomentarza"/>
    <w:link w:val="TematkomentarzaZnak"/>
    <w:uiPriority w:val="99"/>
    <w:semiHidden/>
    <w:unhideWhenUsed/>
    <w:rsid w:val="00B345DF"/>
    <w:rPr>
      <w:b/>
      <w:bCs/>
    </w:rPr>
  </w:style>
  <w:style w:type="character" w:customStyle="1" w:styleId="TematkomentarzaZnak">
    <w:name w:val="Temat komentarza Znak"/>
    <w:link w:val="Tematkomentarza"/>
    <w:uiPriority w:val="99"/>
    <w:semiHidden/>
    <w:rsid w:val="00B345DF"/>
    <w:rPr>
      <w:b/>
      <w:bCs/>
      <w:sz w:val="20"/>
      <w:szCs w:val="20"/>
    </w:rPr>
  </w:style>
  <w:style w:type="paragraph" w:styleId="Tekstprzypisudolnego">
    <w:name w:val="footnote text"/>
    <w:basedOn w:val="Normalny"/>
    <w:link w:val="TekstprzypisudolnegoZnak"/>
    <w:uiPriority w:val="99"/>
    <w:unhideWhenUsed/>
    <w:rsid w:val="000E3E3A"/>
    <w:pPr>
      <w:spacing w:after="0" w:line="240" w:lineRule="auto"/>
    </w:pPr>
    <w:rPr>
      <w:sz w:val="20"/>
      <w:szCs w:val="20"/>
    </w:rPr>
  </w:style>
  <w:style w:type="character" w:customStyle="1" w:styleId="TekstprzypisudolnegoZnak">
    <w:name w:val="Tekst przypisu dolnego Znak"/>
    <w:link w:val="Tekstprzypisudolnego"/>
    <w:uiPriority w:val="99"/>
    <w:rsid w:val="000E3E3A"/>
    <w:rPr>
      <w:sz w:val="20"/>
      <w:szCs w:val="20"/>
    </w:rPr>
  </w:style>
  <w:style w:type="character" w:styleId="Odwoanieprzypisudolnego">
    <w:name w:val="footnote reference"/>
    <w:uiPriority w:val="99"/>
    <w:semiHidden/>
    <w:unhideWhenUsed/>
    <w:rsid w:val="000E3E3A"/>
    <w:rPr>
      <w:vertAlign w:val="superscript"/>
    </w:rPr>
  </w:style>
  <w:style w:type="paragraph" w:styleId="Tekstprzypisukocowego">
    <w:name w:val="endnote text"/>
    <w:basedOn w:val="Normalny"/>
    <w:link w:val="TekstprzypisukocowegoZnak"/>
    <w:uiPriority w:val="99"/>
    <w:unhideWhenUsed/>
    <w:rsid w:val="0093338D"/>
    <w:pPr>
      <w:spacing w:after="0" w:line="240" w:lineRule="auto"/>
    </w:pPr>
    <w:rPr>
      <w:sz w:val="20"/>
      <w:szCs w:val="20"/>
    </w:rPr>
  </w:style>
  <w:style w:type="character" w:customStyle="1" w:styleId="TekstprzypisukocowegoZnak">
    <w:name w:val="Tekst przypisu końcowego Znak"/>
    <w:link w:val="Tekstprzypisukocowego"/>
    <w:uiPriority w:val="99"/>
    <w:rsid w:val="0093338D"/>
    <w:rPr>
      <w:sz w:val="20"/>
      <w:szCs w:val="20"/>
    </w:rPr>
  </w:style>
  <w:style w:type="character" w:styleId="Odwoanieprzypisukocowego">
    <w:name w:val="endnote reference"/>
    <w:uiPriority w:val="99"/>
    <w:semiHidden/>
    <w:unhideWhenUsed/>
    <w:rsid w:val="0093338D"/>
    <w:rPr>
      <w:vertAlign w:val="superscript"/>
    </w:rPr>
  </w:style>
  <w:style w:type="paragraph" w:styleId="Nagwek">
    <w:name w:val="header"/>
    <w:basedOn w:val="Normalny"/>
    <w:link w:val="NagwekZnak"/>
    <w:uiPriority w:val="99"/>
    <w:unhideWhenUsed/>
    <w:rsid w:val="00A9605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96051"/>
  </w:style>
  <w:style w:type="paragraph" w:styleId="Stopka">
    <w:name w:val="footer"/>
    <w:basedOn w:val="Normalny"/>
    <w:link w:val="StopkaZnak"/>
    <w:unhideWhenUsed/>
    <w:rsid w:val="00A96051"/>
    <w:pPr>
      <w:tabs>
        <w:tab w:val="center" w:pos="4536"/>
        <w:tab w:val="right" w:pos="9072"/>
      </w:tabs>
      <w:spacing w:after="0" w:line="240" w:lineRule="auto"/>
    </w:pPr>
  </w:style>
  <w:style w:type="character" w:customStyle="1" w:styleId="StopkaZnak">
    <w:name w:val="Stopka Znak"/>
    <w:basedOn w:val="Domylnaczcionkaakapitu"/>
    <w:link w:val="Stopka"/>
    <w:rsid w:val="00A96051"/>
  </w:style>
  <w:style w:type="paragraph" w:styleId="Tytu">
    <w:name w:val="Title"/>
    <w:basedOn w:val="Normalny"/>
    <w:link w:val="TytuZnak"/>
    <w:uiPriority w:val="10"/>
    <w:qFormat/>
    <w:rsid w:val="00297E65"/>
    <w:pPr>
      <w:spacing w:after="120" w:line="240" w:lineRule="auto"/>
      <w:ind w:left="357" w:hanging="357"/>
      <w:jc w:val="center"/>
    </w:pPr>
    <w:rPr>
      <w:rFonts w:eastAsia="Times New Roman"/>
      <w:b/>
      <w:sz w:val="24"/>
      <w:szCs w:val="20"/>
      <w:lang w:eastAsia="pl-PL"/>
    </w:rPr>
  </w:style>
  <w:style w:type="character" w:customStyle="1" w:styleId="TytuZnak">
    <w:name w:val="Tytuł Znak"/>
    <w:link w:val="Tytu"/>
    <w:uiPriority w:val="10"/>
    <w:rsid w:val="00297E65"/>
    <w:rPr>
      <w:rFonts w:eastAsia="Times New Roman" w:cs="Times New Roman"/>
      <w:b/>
      <w:sz w:val="24"/>
      <w:szCs w:val="20"/>
      <w:lang w:eastAsia="pl-PL"/>
    </w:rPr>
  </w:style>
  <w:style w:type="character" w:customStyle="1" w:styleId="AkapitzlistZnak">
    <w:name w:val="Akapit z listą Znak"/>
    <w:basedOn w:val="Domylnaczcionkaakapitu"/>
    <w:link w:val="Akapitzlist"/>
    <w:uiPriority w:val="34"/>
    <w:qFormat/>
    <w:locked/>
    <w:rsid w:val="00EE6C08"/>
  </w:style>
  <w:style w:type="character" w:customStyle="1" w:styleId="Nagwek1Znak">
    <w:name w:val="Nagłówek 1 Znak"/>
    <w:link w:val="Nagwek1"/>
    <w:uiPriority w:val="9"/>
    <w:rsid w:val="002A0FAF"/>
    <w:rPr>
      <w:rFonts w:ascii="Calibri" w:eastAsia="Times New Roman" w:hAnsi="Calibri" w:cs="Times New Roman"/>
      <w:color w:val="000000"/>
      <w:sz w:val="24"/>
      <w:szCs w:val="32"/>
    </w:rPr>
  </w:style>
  <w:style w:type="character" w:customStyle="1" w:styleId="Nagwek2Znak">
    <w:name w:val="Nagłówek 2 Znak"/>
    <w:link w:val="Nagwek2"/>
    <w:uiPriority w:val="9"/>
    <w:rsid w:val="002A0FAF"/>
    <w:rPr>
      <w:rFonts w:ascii="Calibri" w:eastAsia="Times New Roman" w:hAnsi="Calibri" w:cs="Times New Roman"/>
      <w:b/>
      <w:color w:val="000000"/>
      <w:sz w:val="28"/>
      <w:szCs w:val="26"/>
    </w:rPr>
  </w:style>
  <w:style w:type="character" w:styleId="Hipercze">
    <w:name w:val="Hyperlink"/>
    <w:basedOn w:val="Domylnaczcionkaakapitu"/>
    <w:uiPriority w:val="99"/>
    <w:unhideWhenUsed/>
    <w:rsid w:val="00CC0C7E"/>
    <w:rPr>
      <w:color w:val="0563C1" w:themeColor="hyperlink"/>
      <w:u w:val="single"/>
    </w:rPr>
  </w:style>
  <w:style w:type="character" w:styleId="Nierozpoznanawzmianka">
    <w:name w:val="Unresolved Mention"/>
    <w:basedOn w:val="Domylnaczcionkaakapitu"/>
    <w:uiPriority w:val="99"/>
    <w:semiHidden/>
    <w:unhideWhenUsed/>
    <w:rsid w:val="00CC0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760858">
      <w:bodyDiv w:val="1"/>
      <w:marLeft w:val="0"/>
      <w:marRight w:val="0"/>
      <w:marTop w:val="0"/>
      <w:marBottom w:val="0"/>
      <w:divBdr>
        <w:top w:val="none" w:sz="0" w:space="0" w:color="auto"/>
        <w:left w:val="none" w:sz="0" w:space="0" w:color="auto"/>
        <w:bottom w:val="none" w:sz="0" w:space="0" w:color="auto"/>
        <w:right w:val="none" w:sz="0" w:space="0" w:color="auto"/>
      </w:divBdr>
    </w:div>
    <w:div w:id="620379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ec.europa.eu/budg/inforeuro/inde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05713-FB64-4F82-808C-898BC1AA3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Pages>
  <Words>704</Words>
  <Characters>4017</Characters>
  <Application>Microsoft Office Word</Application>
  <DocSecurity>0</DocSecurity>
  <Lines>33</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Annex 7 Payment request</vt:lpstr>
      <vt:lpstr>Wniosek o płatność na utworzenie partnerstwa</vt:lpstr>
    </vt:vector>
  </TitlesOfParts>
  <Company>PARP</Company>
  <LinksUpToDate>false</LinksUpToDate>
  <CharactersWithSpaces>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7 Payment request</dc:title>
  <dc:subject/>
  <dc:creator/>
  <cp:keywords/>
  <dc:description/>
  <cp:lastModifiedBy>Janusz Artur</cp:lastModifiedBy>
  <cp:revision>9</cp:revision>
  <cp:lastPrinted>2019-05-20T14:23:00Z</cp:lastPrinted>
  <dcterms:created xsi:type="dcterms:W3CDTF">2021-06-21T07:57:00Z</dcterms:created>
  <dcterms:modified xsi:type="dcterms:W3CDTF">2021-07-21T10:56:00Z</dcterms:modified>
</cp:coreProperties>
</file>